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49906562"/>
        <w:docPartObj>
          <w:docPartGallery w:val="Cover Pages"/>
          <w:docPartUnique/>
        </w:docPartObj>
      </w:sdtPr>
      <w:sdtEndPr>
        <w:rPr>
          <w:b/>
        </w:rPr>
      </w:sdtEndPr>
      <w:sdtContent>
        <w:p w14:paraId="0A905A09" w14:textId="0D9F80C4" w:rsidR="00A71250" w:rsidRDefault="000E3B07">
          <w:r>
            <w:rPr>
              <w:noProof/>
            </w:rPr>
            <w:drawing>
              <wp:anchor distT="0" distB="0" distL="114300" distR="114300" simplePos="0" relativeHeight="251658242" behindDoc="1" locked="0" layoutInCell="1" allowOverlap="1" wp14:anchorId="3B1BA496" wp14:editId="080E607B">
                <wp:simplePos x="0" y="0"/>
                <wp:positionH relativeFrom="page">
                  <wp:posOffset>0</wp:posOffset>
                </wp:positionH>
                <wp:positionV relativeFrom="paragraph">
                  <wp:posOffset>-1246505</wp:posOffset>
                </wp:positionV>
                <wp:extent cx="7546975" cy="10674985"/>
                <wp:effectExtent l="0" t="0" r="0" b="0"/>
                <wp:wrapNone/>
                <wp:docPr id="1359796535" name="Picture 2" descr="A green cover with yellow sun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796535" name="Picture 2" descr="A green cover with yellow sun and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6975" cy="10674985"/>
                        </a:xfrm>
                        <a:prstGeom prst="rect">
                          <a:avLst/>
                        </a:prstGeom>
                      </pic:spPr>
                    </pic:pic>
                  </a:graphicData>
                </a:graphic>
                <wp14:sizeRelH relativeFrom="page">
                  <wp14:pctWidth>0</wp14:pctWidth>
                </wp14:sizeRelH>
                <wp14:sizeRelV relativeFrom="page">
                  <wp14:pctHeight>0</wp14:pctHeight>
                </wp14:sizeRelV>
              </wp:anchor>
            </w:drawing>
          </w:r>
        </w:p>
        <w:p w14:paraId="5EDAC064" w14:textId="4BFF291E" w:rsidR="00A71250" w:rsidRDefault="00A71250"/>
        <w:p w14:paraId="0913B438" w14:textId="5DEC10FA" w:rsidR="00A71250" w:rsidRDefault="001E589E">
          <w:r>
            <w:rPr>
              <w:noProof/>
            </w:rPr>
            <mc:AlternateContent>
              <mc:Choice Requires="wps">
                <w:drawing>
                  <wp:anchor distT="0" distB="0" distL="114300" distR="114300" simplePos="0" relativeHeight="251658241" behindDoc="0" locked="0" layoutInCell="1" allowOverlap="1" wp14:anchorId="3A569E69" wp14:editId="2AA70AA3">
                    <wp:simplePos x="0" y="0"/>
                    <wp:positionH relativeFrom="margin">
                      <wp:posOffset>-201295</wp:posOffset>
                    </wp:positionH>
                    <wp:positionV relativeFrom="paragraph">
                      <wp:posOffset>226223</wp:posOffset>
                    </wp:positionV>
                    <wp:extent cx="6121400" cy="2457450"/>
                    <wp:effectExtent l="0" t="0" r="1270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2457450"/>
                            </a:xfrm>
                            <a:prstGeom prst="rect">
                              <a:avLst/>
                            </a:prstGeom>
                            <a:noFill/>
                            <a:ln w="9525">
                              <a:noFill/>
                              <a:miter lim="800000"/>
                              <a:headEnd/>
                              <a:tailEnd/>
                            </a:ln>
                          </wps:spPr>
                          <wps:txbx>
                            <w:txbxContent>
                              <w:sdt>
                                <w:sdtPr>
                                  <w:alias w:val="Title"/>
                                  <w:tag w:val=""/>
                                  <w:id w:val="-1939678309"/>
                                  <w:dataBinding w:prefixMappings="xmlns:ns0='http://purl.org/dc/elements/1.1/' xmlns:ns1='http://schemas.openxmlformats.org/package/2006/metadata/core-properties' " w:xpath="/ns1:coreProperties[1]/ns0:title[1]" w:storeItemID="{6C3C8BC8-F283-45AE-878A-BAB7291924A1}"/>
                                  <w:text/>
                                </w:sdtPr>
                                <w:sdtContent>
                                  <w:p w14:paraId="53557554" w14:textId="0F31C09B" w:rsidR="00A71250" w:rsidRPr="004D3260" w:rsidRDefault="00AA3DE7" w:rsidP="001F5CF9">
                                    <w:pPr>
                                      <w:pStyle w:val="DocumentTitle"/>
                                    </w:pPr>
                                    <w:r>
                                      <w:t>Release of Personal Information Form</w:t>
                                    </w:r>
                                  </w:p>
                                </w:sdtContent>
                              </w:sdt>
                            </w:txbxContent>
                          </wps:txbx>
                          <wps:bodyPr rot="0" vert="horz" wrap="square" lIns="0" tIns="0" rIns="0" bIns="0" anchor="b" anchorCtr="0">
                            <a:noAutofit/>
                          </wps:bodyPr>
                        </wps:wsp>
                      </a:graphicData>
                    </a:graphic>
                  </wp:anchor>
                </w:drawing>
              </mc:Choice>
              <mc:Fallback>
                <w:pict>
                  <v:shapetype w14:anchorId="3A569E69" id="_x0000_t202" coordsize="21600,21600" o:spt="202" path="m,l,21600r21600,l21600,xe">
                    <v:stroke joinstyle="miter"/>
                    <v:path gradientshapeok="t" o:connecttype="rect"/>
                  </v:shapetype>
                  <v:shape id="Text Box 2" o:spid="_x0000_s1026" type="#_x0000_t202" style="position:absolute;margin-left:-15.85pt;margin-top:17.8pt;width:482pt;height:193.5pt;z-index:251658241;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" filled="f" stroked="f">
                    <v:textbox inset="0,0,0,0">
                      <w:txbxContent>
                        <w:sdt>
                          <w:sdtPr>
                            <w:alias w:val="Title"/>
                            <w:tag w:val=""/>
                            <w:id w:val="-1939678309"/>
                            <w:dataBinding w:prefixMappings="xmlns:ns0='http://purl.org/dc/elements/1.1/' xmlns:ns1='http://schemas.openxmlformats.org/package/2006/metadata/core-properties' " w:xpath="/ns1:coreProperties[1]/ns0:title[1]" w:storeItemID="{6C3C8BC8-F283-45AE-878A-BAB7291924A1}"/>
                            <w:text/>
                          </w:sdtPr>
                          <w:sdtContent>
                            <w:p w14:paraId="53557554" w14:textId="0F31C09B" w:rsidR="00A71250" w:rsidRPr="004D3260" w:rsidRDefault="00AA3DE7" w:rsidP="001F5CF9">
                              <w:pPr>
                                <w:pStyle w:val="DocumentTitle"/>
                              </w:pPr>
                              <w:r>
                                <w:t>Release of Personal Information Form</w:t>
                              </w:r>
                            </w:p>
                          </w:sdtContent>
                        </w:sdt>
                      </w:txbxContent>
                    </v:textbox>
                    <w10:wrap type="square" anchorx="margin"/>
                  </v:shape>
                </w:pict>
              </mc:Fallback>
            </mc:AlternateContent>
          </w:r>
        </w:p>
        <w:p w14:paraId="097411CC" w14:textId="67D822B9" w:rsidR="00A71250" w:rsidRDefault="001E589E" w:rsidP="008A3A1C">
          <w:pPr>
            <w:pStyle w:val="Title"/>
          </w:pPr>
          <w:r>
            <w:rPr>
              <w:noProof/>
            </w:rPr>
            <mc:AlternateContent>
              <mc:Choice Requires="wps">
                <w:drawing>
                  <wp:anchor distT="0" distB="0" distL="114300" distR="114300" simplePos="0" relativeHeight="251658240" behindDoc="0" locked="0" layoutInCell="1" allowOverlap="1" wp14:anchorId="56F5D1B9" wp14:editId="13450653">
                    <wp:simplePos x="0" y="0"/>
                    <wp:positionH relativeFrom="margin">
                      <wp:posOffset>-191135</wp:posOffset>
                    </wp:positionH>
                    <wp:positionV relativeFrom="paragraph">
                      <wp:posOffset>2556510</wp:posOffset>
                    </wp:positionV>
                    <wp:extent cx="6102350" cy="1224280"/>
                    <wp:effectExtent l="0" t="0" r="12700" b="139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224280"/>
                            </a:xfrm>
                            <a:prstGeom prst="rect">
                              <a:avLst/>
                            </a:prstGeom>
                            <a:noFill/>
                            <a:ln w="9525">
                              <a:noFill/>
                              <a:miter lim="800000"/>
                              <a:headEnd/>
                              <a:tailEnd/>
                            </a:ln>
                          </wps:spPr>
                          <wps:txbx>
                            <w:txbxContent>
                              <w:sdt>
                                <w:sdtPr>
                                  <w:rPr>
                                    <w:color w:val="F47E48" w:themeColor="background1"/>
                                  </w:rPr>
                                  <w:alias w:val="Subtitle"/>
                                  <w:id w:val="499627954"/>
                                  <w:showingPlcHdr/>
                                  <w:dataBinding w:prefixMappings="xmlns:ns0='http://schemas.openxmlformats.org/package/2006/metadata/core-properties' xmlns:ns1='http://purl.org/dc/elements/1.1/'" w:xpath="/ns0:coreProperties[1]/ns1:subject[1]" w:storeItemID="{6C3C8BC8-F283-45AE-878A-BAB7291924A1}"/>
                                  <w:text/>
                                </w:sdtPr>
                                <w:sdtContent>
                                  <w:p w14:paraId="0D6E9F55" w14:textId="63318234" w:rsidR="00A71250" w:rsidRPr="00B47828" w:rsidRDefault="00AA3DE7" w:rsidP="00C46211">
                                    <w:pPr>
                                      <w:pStyle w:val="DocumentSubtitle"/>
                                      <w:rPr>
                                        <w:color w:val="0A3254" w:themeColor="text2"/>
                                      </w:rPr>
                                    </w:pPr>
                                    <w:r>
                                      <w:rPr>
                                        <w:color w:val="F47E48" w:themeColor="background1"/>
                                      </w:rPr>
                                      <w:t xml:space="preserve">     </w:t>
                                    </w:r>
                                  </w:p>
                                </w:sdtContent>
                              </w:sdt>
                              <w:sdt>
                                <w:sdtPr>
                                  <w:rPr>
                                    <w:rFonts w:cstheme="minorHAnsi"/>
                                    <w:noProof/>
                                  </w:rPr>
                                  <w:alias w:val="Keywords"/>
                                  <w:tag w:val=""/>
                                  <w:id w:val="2022348811"/>
                                  <w:dataBinding w:prefixMappings="xmlns:ns0='http://purl.org/dc/elements/1.1/' xmlns:ns1='http://schemas.openxmlformats.org/package/2006/metadata/core-properties' " w:xpath="/ns1:coreProperties[1]/ns1:keywords[1]" w:storeItemID="{6C3C8BC8-F283-45AE-878A-BAB7291924A1}"/>
                                  <w:text/>
                                </w:sdtPr>
                                <w:sdtContent>
                                  <w:p w14:paraId="4144A725" w14:textId="69E02648" w:rsidR="00A8629F" w:rsidRDefault="00786E34" w:rsidP="006C4E78">
                                    <w:pPr>
                                      <w:rPr>
                                        <w:rFonts w:cstheme="minorHAnsi"/>
                                        <w:noProof/>
                                      </w:rPr>
                                    </w:pPr>
                                    <w:r>
                                      <w:rPr>
                                        <w:rFonts w:cstheme="minorHAnsi"/>
                                        <w:noProof/>
                                      </w:rPr>
                                      <w:t xml:space="preserve">Version: </w:t>
                                    </w:r>
                                    <w:r w:rsidR="00DC3D5E">
                                      <w:rPr>
                                        <w:rFonts w:cstheme="minorHAnsi"/>
                                        <w:noProof/>
                                      </w:rPr>
                                      <w:t>4</w:t>
                                    </w:r>
                                    <w:r w:rsidR="00AA3DE7">
                                      <w:rPr>
                                        <w:rFonts w:cstheme="minorHAnsi"/>
                                        <w:noProof/>
                                      </w:rPr>
                                      <w:t>.0</w:t>
                                    </w:r>
                                  </w:p>
                                </w:sdtContent>
                              </w:sdt>
                              <w:p w14:paraId="67E3433D" w14:textId="348BF4C5" w:rsidR="00A71250" w:rsidRPr="001E589E" w:rsidRDefault="00DC3D5E" w:rsidP="006C4E78">
                                <w:pPr>
                                  <w:rPr>
                                    <w:rFonts w:cstheme="minorHAnsi"/>
                                    <w:noProof/>
                                  </w:rPr>
                                </w:pPr>
                                <w:r>
                                  <w:rPr>
                                    <w:rFonts w:cstheme="minorHAnsi"/>
                                    <w:noProof/>
                                  </w:rPr>
                                  <w:t>26/06/2025</w:t>
                                </w:r>
                              </w:p>
                            </w:txbxContent>
                          </wps:txbx>
                          <wps:bodyPr rot="0" vert="horz" wrap="square" lIns="0" tIns="144000" rIns="0" bIns="0" anchor="t" anchorCtr="0">
                            <a:noAutofit/>
                          </wps:bodyPr>
                        </wps:wsp>
                      </a:graphicData>
                    </a:graphic>
                    <wp14:sizeRelV relativeFrom="margin">
                      <wp14:pctHeight>0</wp14:pctHeight>
                    </wp14:sizeRelV>
                  </wp:anchor>
                </w:drawing>
              </mc:Choice>
              <mc:Fallback>
                <w:pict>
                  <v:shapetype w14:anchorId="56F5D1B9" id="_x0000_t202" coordsize="21600,21600" o:spt="202" path="m,l,21600r21600,l21600,xe">
                    <v:stroke joinstyle="miter"/>
                    <v:path gradientshapeok="t" o:connecttype="rect"/>
                  </v:shapetype>
                  <v:shape id="_x0000_s1027" type="#_x0000_t202" style="position:absolute;margin-left:-15.05pt;margin-top:201.3pt;width:480.5pt;height:96.4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" filled="f" stroked="f">
                    <v:textbox inset="0,4mm,0,0">
                      <w:txbxContent>
                        <w:sdt>
                          <w:sdtPr>
                            <w:rPr>
                              <w:color w:val="F47E48" w:themeColor="background1"/>
                            </w:rPr>
                            <w:alias w:val="Subtitle"/>
                            <w:id w:val="499627954"/>
                            <w:showingPlcHdr/>
                            <w:dataBinding w:prefixMappings="xmlns:ns0='http://schemas.openxmlformats.org/package/2006/metadata/core-properties' xmlns:ns1='http://purl.org/dc/elements/1.1/'" w:xpath="/ns0:coreProperties[1]/ns1:subject[1]" w:storeItemID="{6C3C8BC8-F283-45AE-878A-BAB7291924A1}"/>
                            <w:text/>
                          </w:sdtPr>
                          <w:sdtContent>
                            <w:p w14:paraId="0D6E9F55" w14:textId="63318234" w:rsidR="00A71250" w:rsidRPr="00B47828" w:rsidRDefault="00AA3DE7" w:rsidP="00C46211">
                              <w:pPr>
                                <w:pStyle w:val="DocumentSubtitle"/>
                                <w:rPr>
                                  <w:color w:val="0A3254" w:themeColor="text2"/>
                                </w:rPr>
                              </w:pPr>
                              <w:r>
                                <w:rPr>
                                  <w:color w:val="F47E48" w:themeColor="background1"/>
                                </w:rPr>
                                <w:t xml:space="preserve">     </w:t>
                              </w:r>
                            </w:p>
                          </w:sdtContent>
                        </w:sdt>
                        <w:sdt>
                          <w:sdtPr>
                            <w:rPr>
                              <w:rFonts w:cstheme="minorHAnsi"/>
                              <w:noProof/>
                            </w:rPr>
                            <w:alias w:val="Keywords"/>
                            <w:tag w:val=""/>
                            <w:id w:val="2022348811"/>
                            <w:dataBinding w:prefixMappings="xmlns:ns0='http://purl.org/dc/elements/1.1/' xmlns:ns1='http://schemas.openxmlformats.org/package/2006/metadata/core-properties' " w:xpath="/ns1:coreProperties[1]/ns1:keywords[1]" w:storeItemID="{6C3C8BC8-F283-45AE-878A-BAB7291924A1}"/>
                            <w:text/>
                          </w:sdtPr>
                          <w:sdtContent>
                            <w:p w14:paraId="4144A725" w14:textId="69E02648" w:rsidR="00A8629F" w:rsidRDefault="00786E34" w:rsidP="006C4E78">
                              <w:pPr>
                                <w:rPr>
                                  <w:rFonts w:cstheme="minorHAnsi"/>
                                  <w:noProof/>
                                </w:rPr>
                              </w:pPr>
                              <w:r>
                                <w:rPr>
                                  <w:rFonts w:cstheme="minorHAnsi"/>
                                  <w:noProof/>
                                </w:rPr>
                                <w:t xml:space="preserve">Version: </w:t>
                              </w:r>
                              <w:r w:rsidR="00DC3D5E">
                                <w:rPr>
                                  <w:rFonts w:cstheme="minorHAnsi"/>
                                  <w:noProof/>
                                </w:rPr>
                                <w:t>4</w:t>
                              </w:r>
                              <w:r w:rsidR="00AA3DE7">
                                <w:rPr>
                                  <w:rFonts w:cstheme="minorHAnsi"/>
                                  <w:noProof/>
                                </w:rPr>
                                <w:t>.0</w:t>
                              </w:r>
                            </w:p>
                          </w:sdtContent>
                        </w:sdt>
                        <w:p w14:paraId="67E3433D" w14:textId="348BF4C5" w:rsidR="00A71250" w:rsidRPr="001E589E" w:rsidRDefault="00DC3D5E" w:rsidP="006C4E78">
                          <w:pPr>
                            <w:rPr>
                              <w:rFonts w:cstheme="minorHAnsi"/>
                              <w:noProof/>
                            </w:rPr>
                          </w:pPr>
                          <w:r>
                            <w:rPr>
                              <w:rFonts w:cstheme="minorHAnsi"/>
                              <w:noProof/>
                            </w:rPr>
                            <w:t>26/06/2025</w:t>
                          </w:r>
                        </w:p>
                      </w:txbxContent>
                    </v:textbox>
                    <w10:wrap type="square" anchorx="margin"/>
                  </v:shape>
                </w:pict>
              </mc:Fallback>
            </mc:AlternateContent>
          </w:r>
        </w:p>
        <w:p w14:paraId="44DB63C0" w14:textId="0D3DDA6F" w:rsidR="00A71250" w:rsidRPr="000074EE" w:rsidRDefault="00A71250" w:rsidP="000074EE">
          <w:pPr>
            <w:jc w:val="center"/>
            <w:rPr>
              <w:color w:val="953509" w:themeColor="background1" w:themeShade="80"/>
              <w:sz w:val="32"/>
              <w:szCs w:val="32"/>
            </w:rPr>
          </w:pPr>
        </w:p>
        <w:p w14:paraId="2F8E8FC6" w14:textId="7242CC33" w:rsidR="00A71250" w:rsidRDefault="00A71250">
          <w:r>
            <w:rPr>
              <w:b/>
            </w:rPr>
            <w:br w:type="page"/>
          </w:r>
        </w:p>
      </w:sdtContent>
    </w:sdt>
    <w:p w14:paraId="0B2E5C4D" w14:textId="365AFC80" w:rsidR="00AC0784" w:rsidRPr="0031139D" w:rsidRDefault="00000000" w:rsidP="0031139D">
      <w:pPr>
        <w:pStyle w:val="Heading1"/>
        <w:jc w:val="center"/>
        <w:rPr>
          <w:rFonts w:eastAsiaTheme="majorEastAsia" w:cstheme="majorBidi"/>
          <w:bCs/>
          <w:color w:val="003057"/>
          <w:sz w:val="44"/>
          <w:szCs w:val="44"/>
        </w:rPr>
      </w:pPr>
      <w:sdt>
        <w:sdtPr>
          <w:rPr>
            <w:sz w:val="40"/>
            <w:szCs w:val="40"/>
          </w:rPr>
          <w:alias w:val="Title"/>
          <w:tag w:val=""/>
          <w:id w:val="1221174507"/>
          <w:placeholder>
            <w:docPart w:val="B8EAF795807043689AF4BC9FC83BB0AA"/>
          </w:placeholder>
          <w:dataBinding w:prefixMappings="xmlns:ns0='http://purl.org/dc/elements/1.1/' xmlns:ns1='http://schemas.openxmlformats.org/package/2006/metadata/core-properties' " w:xpath="/ns1:coreProperties[1]/ns0:title[1]" w:storeItemID="{6C3C8BC8-F283-45AE-878A-BAB7291924A1}"/>
          <w:text/>
        </w:sdtPr>
        <w:sdtContent>
          <w:r w:rsidR="00AA3DE7" w:rsidRPr="0031139D">
            <w:rPr>
              <w:sz w:val="40"/>
              <w:szCs w:val="40"/>
            </w:rPr>
            <w:t>Release of Personal Information Form</w:t>
          </w:r>
        </w:sdtContent>
      </w:sdt>
    </w:p>
    <w:p w14:paraId="31FBB452" w14:textId="11E16203" w:rsidR="004C7618" w:rsidRPr="004C7618" w:rsidRDefault="004C7618" w:rsidP="009B6AA0">
      <w:r w:rsidRPr="004C7618">
        <w:t>All personal information collected by Communities at Work’s Centre of Professional Learning and Education (C</w:t>
      </w:r>
      <w:r w:rsidR="00E83828">
        <w:t>ple</w:t>
      </w:r>
      <w:r w:rsidRPr="004C7618">
        <w:t>) is managed in accordance with the Information Privacy Act 1988 and the Australian Privacy Principles (AAPs) which regulate the collection, storage, security, use and disclosure of personal information. C</w:t>
      </w:r>
      <w:r w:rsidR="00E83828">
        <w:t>ple</w:t>
      </w:r>
      <w:r w:rsidRPr="004C7618">
        <w:t xml:space="preserve"> will not disclose your personal information to any third party, without your written consent, unless there is a legislative requirement to do so.</w:t>
      </w:r>
    </w:p>
    <w:p w14:paraId="204177BF" w14:textId="72A5E47B" w:rsidR="004C7618" w:rsidRPr="004C7618" w:rsidRDefault="004C7618" w:rsidP="009B6AA0">
      <w:r w:rsidRPr="004C7618">
        <w:t>Third parties who may be required to be privy to your enrolment information and personal details</w:t>
      </w:r>
      <w:r w:rsidR="009B6AA0">
        <w:t xml:space="preserve"> </w:t>
      </w:r>
      <w:r w:rsidRPr="004C7618">
        <w:t>during your time of enrolment with C</w:t>
      </w:r>
      <w:r w:rsidR="00E83828">
        <w:t>ple</w:t>
      </w:r>
      <w:r w:rsidRPr="004C7618">
        <w:t xml:space="preserve"> include:</w:t>
      </w:r>
    </w:p>
    <w:p w14:paraId="0A9B9895" w14:textId="5F31C2EE" w:rsidR="004C7618" w:rsidRPr="004C7618" w:rsidRDefault="004C7618" w:rsidP="009B6AA0">
      <w:pPr>
        <w:pStyle w:val="ListParagraph"/>
        <w:numPr>
          <w:ilvl w:val="0"/>
          <w:numId w:val="11"/>
        </w:numPr>
      </w:pPr>
      <w:r w:rsidRPr="004C7618">
        <w:t>Your parents/guardians</w:t>
      </w:r>
      <w:r w:rsidR="008D2C5D">
        <w:t xml:space="preserve"> (if applicable)</w:t>
      </w:r>
    </w:p>
    <w:p w14:paraId="0E393677" w14:textId="2340BCC0" w:rsidR="004C7618" w:rsidRDefault="004C7618" w:rsidP="009B6AA0">
      <w:pPr>
        <w:pStyle w:val="ListParagraph"/>
        <w:numPr>
          <w:ilvl w:val="0"/>
          <w:numId w:val="11"/>
        </w:numPr>
      </w:pPr>
      <w:r w:rsidRPr="004C7618">
        <w:t>Your Employer/Manager</w:t>
      </w:r>
      <w:r w:rsidR="008D2C5D">
        <w:t xml:space="preserve"> (if applicable)</w:t>
      </w:r>
    </w:p>
    <w:p w14:paraId="4CC55CA5" w14:textId="7234F894" w:rsidR="008D2C5D" w:rsidRPr="004C7618" w:rsidRDefault="008D2C5D" w:rsidP="009B6AA0">
      <w:pPr>
        <w:pStyle w:val="ListParagraph"/>
        <w:numPr>
          <w:ilvl w:val="0"/>
          <w:numId w:val="11"/>
        </w:numPr>
      </w:pPr>
      <w:r>
        <w:t>Your school (if applicable)</w:t>
      </w:r>
    </w:p>
    <w:p w14:paraId="43EB3EC2" w14:textId="5042DE97" w:rsidR="004C7618" w:rsidRPr="004C7618" w:rsidRDefault="004C7618" w:rsidP="009B6AA0">
      <w:pPr>
        <w:pStyle w:val="ListParagraph"/>
        <w:numPr>
          <w:ilvl w:val="0"/>
          <w:numId w:val="11"/>
        </w:numPr>
      </w:pPr>
      <w:r w:rsidRPr="004C7618">
        <w:t>Your Payroll Department</w:t>
      </w:r>
      <w:r w:rsidR="00EA023C">
        <w:t xml:space="preserve"> (if applicable)</w:t>
      </w:r>
    </w:p>
    <w:p w14:paraId="32D375EA" w14:textId="3E562325" w:rsidR="004C7618" w:rsidRPr="004C7618" w:rsidRDefault="004C7618" w:rsidP="009B6AA0">
      <w:pPr>
        <w:pStyle w:val="ListParagraph"/>
        <w:numPr>
          <w:ilvl w:val="0"/>
          <w:numId w:val="11"/>
        </w:numPr>
      </w:pPr>
      <w:r w:rsidRPr="004C7618">
        <w:t>Your Human Resources (HR) team</w:t>
      </w:r>
      <w:r w:rsidR="00EA023C">
        <w:t xml:space="preserve"> (if applicable)</w:t>
      </w:r>
    </w:p>
    <w:p w14:paraId="755F58E3" w14:textId="3F6F72FC" w:rsidR="004C7618" w:rsidRPr="004C7618" w:rsidRDefault="004C7618" w:rsidP="009B6AA0">
      <w:pPr>
        <w:pStyle w:val="ListParagraph"/>
        <w:numPr>
          <w:ilvl w:val="0"/>
          <w:numId w:val="11"/>
        </w:numPr>
      </w:pPr>
      <w:r w:rsidRPr="004C7618">
        <w:t>Skills Canberra</w:t>
      </w:r>
    </w:p>
    <w:p w14:paraId="65E1F639" w14:textId="7E5C4530" w:rsidR="004C7618" w:rsidRPr="004C7618" w:rsidRDefault="004C7618" w:rsidP="009B6AA0">
      <w:pPr>
        <w:pStyle w:val="ListParagraph"/>
        <w:numPr>
          <w:ilvl w:val="0"/>
          <w:numId w:val="11"/>
        </w:numPr>
      </w:pPr>
      <w:r w:rsidRPr="004C7618">
        <w:t>Australian Skills Quality Authority (ASQA)</w:t>
      </w:r>
    </w:p>
    <w:p w14:paraId="28AFC8FE" w14:textId="0DAE57C0" w:rsidR="004C7618" w:rsidRPr="004C7618" w:rsidRDefault="004C7618" w:rsidP="009B6AA0">
      <w:pPr>
        <w:pStyle w:val="ListParagraph"/>
        <w:numPr>
          <w:ilvl w:val="0"/>
          <w:numId w:val="11"/>
        </w:numPr>
      </w:pPr>
      <w:r w:rsidRPr="004C7618">
        <w:t>National Centre for Vocational Education Research (NCVER)</w:t>
      </w:r>
    </w:p>
    <w:p w14:paraId="7ABE7B68" w14:textId="712A3211" w:rsidR="004C7618" w:rsidRPr="004C7618" w:rsidRDefault="004C7618" w:rsidP="009B6AA0">
      <w:pPr>
        <w:pStyle w:val="ListParagraph"/>
        <w:numPr>
          <w:ilvl w:val="0"/>
          <w:numId w:val="11"/>
        </w:numPr>
      </w:pPr>
      <w:r w:rsidRPr="004C7618">
        <w:t>The ACT Regulatory Authority, Children’s Education and Care Assurance (CECA)</w:t>
      </w:r>
    </w:p>
    <w:p w14:paraId="78913B64" w14:textId="249FCC61" w:rsidR="004C7618" w:rsidRPr="004C7618" w:rsidRDefault="004C7618" w:rsidP="009B6AA0">
      <w:pPr>
        <w:pStyle w:val="ListParagraph"/>
        <w:numPr>
          <w:ilvl w:val="0"/>
          <w:numId w:val="11"/>
        </w:numPr>
      </w:pPr>
      <w:r w:rsidRPr="004C7618">
        <w:t>Registered Training Organisations you have previously studied with.</w:t>
      </w:r>
    </w:p>
    <w:p w14:paraId="76A059D8" w14:textId="1C72B37C" w:rsidR="004C7618" w:rsidRPr="004C7618" w:rsidRDefault="004C7618" w:rsidP="009B6AA0">
      <w:r w:rsidRPr="004C7618">
        <w:t xml:space="preserve">This form is to be completed to give permission for </w:t>
      </w:r>
      <w:r w:rsidR="00E83828">
        <w:t>Cple</w:t>
      </w:r>
      <w:r w:rsidRPr="004C7618">
        <w:t xml:space="preserve"> to disclose your personal and enrolment information to the third parties listed above.</w:t>
      </w:r>
    </w:p>
    <w:p w14:paraId="00A3B0AE" w14:textId="716F8270" w:rsidR="004C7618" w:rsidRPr="004C7618" w:rsidRDefault="004C7618" w:rsidP="009B6AA0">
      <w:pPr>
        <w:rPr>
          <w:i/>
          <w:iCs/>
        </w:rPr>
      </w:pPr>
      <w:r w:rsidRPr="004C7618">
        <w:rPr>
          <w:i/>
          <w:iCs/>
        </w:rPr>
        <w:t xml:space="preserve">Completed forms can be submitted via email to </w:t>
      </w:r>
      <w:r w:rsidR="00D342F7">
        <w:rPr>
          <w:i/>
          <w:iCs/>
        </w:rPr>
        <w:t>admin@cple.com.au</w:t>
      </w:r>
    </w:p>
    <w:p w14:paraId="084F2A08" w14:textId="77777777" w:rsidR="004C7618" w:rsidRDefault="004C7618" w:rsidP="009B6AA0"/>
    <w:p w14:paraId="4B036577" w14:textId="1AA4D78B" w:rsidR="004C7618" w:rsidRDefault="004C7618" w:rsidP="009B6AA0">
      <w:pPr>
        <w:pStyle w:val="Heading1"/>
      </w:pPr>
      <w:r>
        <w:t>Privacy Notice</w:t>
      </w:r>
    </w:p>
    <w:p w14:paraId="628EE52F" w14:textId="3CB56F92" w:rsidR="004C7618" w:rsidRPr="004C7618" w:rsidRDefault="009B6AA0" w:rsidP="009B6AA0">
      <w:pPr>
        <w:pStyle w:val="Heading2"/>
      </w:pPr>
      <w:r w:rsidRPr="004C7618">
        <w:t>Why we collect your personal information</w:t>
      </w:r>
    </w:p>
    <w:p w14:paraId="1EFB2CB2" w14:textId="1690D6B2" w:rsidR="004C7618" w:rsidRPr="004C7618" w:rsidRDefault="004C7618" w:rsidP="009B6AA0">
      <w:r w:rsidRPr="004C7618">
        <w:t xml:space="preserve">As a registered training organisation (RTO), we collect your personal information so we can process and manage your enrolment in a vocational education and training (VET) course with us. If you do provide adequate information as requested, </w:t>
      </w:r>
      <w:r w:rsidR="00E83828">
        <w:t>Cple (</w:t>
      </w:r>
      <w:r w:rsidRPr="004C7618">
        <w:t>RTO 88148</w:t>
      </w:r>
      <w:r w:rsidR="00E83828">
        <w:t>)</w:t>
      </w:r>
      <w:r w:rsidRPr="004C7618">
        <w:t xml:space="preserve"> may not be able to process your application.</w:t>
      </w:r>
    </w:p>
    <w:p w14:paraId="24EE5C5E" w14:textId="6FA17CE9" w:rsidR="004C7618" w:rsidRPr="004C7618" w:rsidRDefault="004C7618" w:rsidP="009B6AA0">
      <w:r w:rsidRPr="004C7618">
        <w:t>Failure to provide C</w:t>
      </w:r>
      <w:r w:rsidR="00E83828">
        <w:t>ple</w:t>
      </w:r>
      <w:r w:rsidRPr="004C7618">
        <w:t xml:space="preserve"> with permission to collect your personal information, will result in us being unable to process your enrolment and offer you our training and assessment services as we will be unable to complete our legally required reporting requirements.</w:t>
      </w:r>
    </w:p>
    <w:p w14:paraId="4912F867" w14:textId="43E34DC2" w:rsidR="004C7618" w:rsidRPr="004C7618" w:rsidRDefault="009B6AA0" w:rsidP="009B6AA0">
      <w:pPr>
        <w:pStyle w:val="Heading2"/>
      </w:pPr>
      <w:r w:rsidRPr="004C7618">
        <w:lastRenderedPageBreak/>
        <w:t>How we use your personal information</w:t>
      </w:r>
    </w:p>
    <w:p w14:paraId="11CDE007" w14:textId="12C0E3BB" w:rsidR="004C7618" w:rsidRPr="004C7618" w:rsidRDefault="004C7618" w:rsidP="009B6AA0">
      <w:r w:rsidRPr="004C7618">
        <w:t>We use your personal information to enable us to deliver VET courses to you, and otherwise, as needed, to comply with our obligations as an RTO.</w:t>
      </w:r>
    </w:p>
    <w:p w14:paraId="2218341A" w14:textId="40B7FC9A" w:rsidR="004C7618" w:rsidRPr="004C7618" w:rsidRDefault="009B6AA0" w:rsidP="009B6AA0">
      <w:pPr>
        <w:pStyle w:val="Heading2"/>
      </w:pPr>
      <w:r w:rsidRPr="004C7618">
        <w:t>How we disclose your personal information</w:t>
      </w:r>
    </w:p>
    <w:p w14:paraId="6DACBA09" w14:textId="2A68D505" w:rsidR="004C7618" w:rsidRPr="004C7618" w:rsidRDefault="004C7618" w:rsidP="009B6AA0">
      <w:r w:rsidRPr="004C7618">
        <w:t>We are required by law (under the National Vocational Education and Training Regulator Act 2011 (Cth) (NVETR Act) to disclose the personal information we collect about you to the National VET Data Collection kept by the National Centre for Vocational Education Research Ltd (NCVER). The NCVER is responsible for collecting, managing, analysing and communicating research and statistics about the Australian</w:t>
      </w:r>
      <w:r w:rsidR="009B6AA0">
        <w:t xml:space="preserve"> </w:t>
      </w:r>
      <w:r w:rsidRPr="004C7618">
        <w:t>VET sector.</w:t>
      </w:r>
    </w:p>
    <w:p w14:paraId="78A950A2" w14:textId="71979E53" w:rsidR="004C7618" w:rsidRPr="004C7618" w:rsidRDefault="009B6AA0" w:rsidP="009B6AA0">
      <w:pPr>
        <w:pStyle w:val="Heading2"/>
      </w:pPr>
      <w:r w:rsidRPr="004C7618">
        <w:t xml:space="preserve">How the </w:t>
      </w:r>
      <w:r>
        <w:t>NCVER</w:t>
      </w:r>
      <w:r w:rsidRPr="004C7618">
        <w:t xml:space="preserve"> and other bodies handle your personal information</w:t>
      </w:r>
    </w:p>
    <w:p w14:paraId="12874201" w14:textId="77777777" w:rsidR="004C7618" w:rsidRPr="004C7618" w:rsidRDefault="004C7618" w:rsidP="009B6AA0">
      <w:r w:rsidRPr="004C7618">
        <w:t>The NCVER will collect, hold, use and disclose your personal information in accordance with the law, including the Privacy Act 1988 (Cth) (Privacy Act) and the NVETR Act. Your personal information may</w:t>
      </w:r>
    </w:p>
    <w:p w14:paraId="69FBCA3F" w14:textId="77777777" w:rsidR="004C7618" w:rsidRPr="004C7618" w:rsidRDefault="004C7618" w:rsidP="009B6AA0">
      <w:r w:rsidRPr="004C7618">
        <w:t>be used and disclosed by NCVER for purposes that include populating authenticated VET transcripts; administration of VET; facilitation of statistics and research relating to education, including surveys and data linkage; and understanding the VET market.</w:t>
      </w:r>
    </w:p>
    <w:p w14:paraId="1527A9AE" w14:textId="4688669C" w:rsidR="004C7618" w:rsidRPr="004C7618" w:rsidRDefault="004C7618" w:rsidP="009B6AA0">
      <w:r w:rsidRPr="004C7618">
        <w:t>The NCVER is authorised to disclose information to the Australian Government Department of Education, Skills and Employment (DESE), Commonwealth authorities, State and Territory authorities (other than registered training organisations) that deal with matters relating to VET and VET regulators for the purposes of those bodies, including to enable:</w:t>
      </w:r>
    </w:p>
    <w:p w14:paraId="2DA53CEC" w14:textId="6B7208F0" w:rsidR="004C7618" w:rsidRPr="004C7618" w:rsidRDefault="004C7618" w:rsidP="009B6AA0">
      <w:pPr>
        <w:pStyle w:val="ListParagraph"/>
        <w:numPr>
          <w:ilvl w:val="0"/>
          <w:numId w:val="13"/>
        </w:numPr>
        <w:jc w:val="left"/>
      </w:pPr>
      <w:r w:rsidRPr="004C7618">
        <w:t>administration of VET, including program administration, regulation, monitoring and evaluation</w:t>
      </w:r>
    </w:p>
    <w:p w14:paraId="371EF2DE" w14:textId="54D07F7D" w:rsidR="004C7618" w:rsidRPr="004C7618" w:rsidRDefault="004C7618" w:rsidP="009B6AA0">
      <w:pPr>
        <w:pStyle w:val="ListParagraph"/>
        <w:numPr>
          <w:ilvl w:val="0"/>
          <w:numId w:val="13"/>
        </w:numPr>
        <w:jc w:val="left"/>
      </w:pPr>
      <w:r w:rsidRPr="004C7618">
        <w:t>facilitation of statistics and research relating to education, including surveys and data linkage</w:t>
      </w:r>
    </w:p>
    <w:p w14:paraId="3957ECEA" w14:textId="53DACC29" w:rsidR="004C7618" w:rsidRPr="004C7618" w:rsidRDefault="004C7618" w:rsidP="009B6AA0">
      <w:pPr>
        <w:pStyle w:val="ListParagraph"/>
        <w:numPr>
          <w:ilvl w:val="0"/>
          <w:numId w:val="13"/>
        </w:numPr>
        <w:jc w:val="left"/>
      </w:pPr>
      <w:r w:rsidRPr="004C7618">
        <w:t>understanding how the VET market operates, for policy, workforce planning and consumer information.</w:t>
      </w:r>
    </w:p>
    <w:p w14:paraId="7D28A4AC" w14:textId="0F6829C3" w:rsidR="004C7618" w:rsidRPr="004C7618" w:rsidRDefault="004C7618" w:rsidP="009B6AA0">
      <w:r w:rsidRPr="004C7618">
        <w:t>The NCVER does not intend to disclose your personal information to any overseas recipients. For more information about how the NCVER will handle your personal information please refer to the NCVER’s Privacy Policy at</w:t>
      </w:r>
      <w:r w:rsidRPr="004C7618">
        <w:rPr>
          <w:i/>
          <w:iCs/>
        </w:rPr>
        <w:t xml:space="preserve"> </w:t>
      </w:r>
      <w:hyperlink r:id="rId12" w:history="1">
        <w:r w:rsidR="009B6AA0" w:rsidRPr="004C7618">
          <w:rPr>
            <w:rStyle w:val="Hyperlink"/>
            <w:i/>
            <w:iCs/>
          </w:rPr>
          <w:t>www.ncver.edu.au/privacy</w:t>
        </w:r>
      </w:hyperlink>
      <w:r w:rsidR="009B6AA0">
        <w:rPr>
          <w:i/>
          <w:iCs/>
        </w:rPr>
        <w:t xml:space="preserve"> </w:t>
      </w:r>
      <w:r w:rsidRPr="004C7618">
        <w:rPr>
          <w:i/>
          <w:iCs/>
        </w:rPr>
        <w:t>.</w:t>
      </w:r>
    </w:p>
    <w:p w14:paraId="5B8ACFD4" w14:textId="45BD6BF3" w:rsidR="004C7618" w:rsidRPr="004C7618" w:rsidRDefault="004C7618" w:rsidP="009B6AA0">
      <w:r w:rsidRPr="004C7618">
        <w:t>If you would like to seek access to or correct your information, in the first instance, please contact C</w:t>
      </w:r>
      <w:r w:rsidR="00E83828">
        <w:t>ple</w:t>
      </w:r>
      <w:r w:rsidRPr="004C7618">
        <w:t>. DESE is authorised by law, including the Privacy Act and the NVETR Act, to collect, use and disclose your personal information to fulfil specified functions and activities. For more information about how</w:t>
      </w:r>
      <w:r w:rsidR="00E83828">
        <w:t xml:space="preserve"> </w:t>
      </w:r>
      <w:r w:rsidRPr="004C7618">
        <w:t xml:space="preserve">the DESE will handle your personal information, please refer to the DESE VET Privacy Notice at </w:t>
      </w:r>
      <w:hyperlink r:id="rId13" w:history="1">
        <w:r w:rsidR="009B6AA0" w:rsidRPr="004C7618">
          <w:rPr>
            <w:rStyle w:val="Hyperlink"/>
            <w:i/>
            <w:iCs/>
          </w:rPr>
          <w:t>https://www.dese.gov.au/national-vet-data/vet-privacy-notice</w:t>
        </w:r>
      </w:hyperlink>
      <w:r w:rsidRPr="004C7618">
        <w:t>.</w:t>
      </w:r>
    </w:p>
    <w:p w14:paraId="2AE83ACB" w14:textId="77777777" w:rsidR="004C7618" w:rsidRPr="004C7618" w:rsidRDefault="004C7618" w:rsidP="009B6AA0">
      <w:r w:rsidRPr="004C7618">
        <w:lastRenderedPageBreak/>
        <w:t>The Information Privacy Act 2014 (the Information Privacy Act) is the law that Skills Canberra, (the Chief Minister, Treasury and Economic Development Directorate or CMTEDD) and all ACT public sector agencies must follow when handling your personal information.</w:t>
      </w:r>
    </w:p>
    <w:p w14:paraId="2A245364" w14:textId="77777777" w:rsidR="004C7618" w:rsidRPr="004C7618" w:rsidRDefault="004C7618" w:rsidP="009B6AA0">
      <w:r w:rsidRPr="004C7618">
        <w:t>The Information Privacy Act has a set of 13 principles called the Territory Privacy Principles (TPPs). Skills Canberra must apply the TPPs when they collect, store, use, disclose, provide access to or correct your personal information.</w:t>
      </w:r>
    </w:p>
    <w:p w14:paraId="4E9FEE68" w14:textId="77777777" w:rsidR="004C7618" w:rsidRPr="004C7618" w:rsidRDefault="004C7618" w:rsidP="009B6AA0">
      <w:r w:rsidRPr="004C7618">
        <w:t>The Information Privacy Act also requires that Skills Canberra have a current and up to date Privacy Policy that tells you how they will handle personal information when carrying out our functions and activities; and provide you with a Privacy Notice that tells you about why they are collecting your personal information and how they might use or disclose it.</w:t>
      </w:r>
    </w:p>
    <w:p w14:paraId="6889E5C5" w14:textId="3CF1CE9C" w:rsidR="004C7618" w:rsidRPr="004C7618" w:rsidRDefault="004C7618" w:rsidP="009B6AA0">
      <w:r w:rsidRPr="004C7618">
        <w:t xml:space="preserve">Section 9, Information Privacy Act 2014, a public sector agency includes…’a Minister, an </w:t>
      </w:r>
      <w:r w:rsidR="00E83828">
        <w:t>a</w:t>
      </w:r>
      <w:r w:rsidRPr="004C7618">
        <w:t>dministrative unit (directorate), statutory office holders and their staff assisting them, territory authorities and instrumentalities, ACTTAB Ltd, an ACT Court or an entity prescribed by regulations’.</w:t>
      </w:r>
    </w:p>
    <w:p w14:paraId="0D40962E" w14:textId="4197BD1D" w:rsidR="004C7618" w:rsidRPr="004C7618" w:rsidRDefault="004C7618" w:rsidP="009B6AA0">
      <w:r w:rsidRPr="004C7618">
        <w:t xml:space="preserve">The Privacy Policy followed by Skills Canberra is available to download here: </w:t>
      </w:r>
      <w:hyperlink r:id="rId14" w:history="1">
        <w:r w:rsidR="009B6AA0" w:rsidRPr="004C7618">
          <w:rPr>
            <w:rStyle w:val="Hyperlink"/>
            <w:i/>
            <w:iCs/>
          </w:rPr>
          <w:t>https://www.cmtedd.act.gov.au/legal/privacy</w:t>
        </w:r>
      </w:hyperlink>
      <w:r w:rsidR="009B6AA0">
        <w:rPr>
          <w:i/>
          <w:iCs/>
        </w:rPr>
        <w:t xml:space="preserve"> </w:t>
      </w:r>
    </w:p>
    <w:p w14:paraId="01CE0D80" w14:textId="145A030C" w:rsidR="004C7618" w:rsidRPr="004C7618" w:rsidRDefault="009B6AA0" w:rsidP="009B6AA0">
      <w:pPr>
        <w:pStyle w:val="Heading2"/>
      </w:pPr>
      <w:r w:rsidRPr="004C7618">
        <w:t>Surveys</w:t>
      </w:r>
    </w:p>
    <w:p w14:paraId="58E8901C" w14:textId="77777777" w:rsidR="004C7618" w:rsidRPr="004C7618" w:rsidRDefault="004C7618" w:rsidP="009B6AA0">
      <w:r w:rsidRPr="004C7618">
        <w:t>You may receive a student survey which may be run by a government department or an NCVER employee, agent, third-party contractor or another authorised agency. Please note you may opt out of the survey at the time of being contacted.</w:t>
      </w:r>
    </w:p>
    <w:p w14:paraId="6CED6D3F" w14:textId="42C5231D" w:rsidR="004C7618" w:rsidRPr="004C7618" w:rsidRDefault="009B6AA0" w:rsidP="009B6AA0">
      <w:pPr>
        <w:pStyle w:val="Heading2"/>
      </w:pPr>
      <w:r w:rsidRPr="004C7618">
        <w:t>Contact information</w:t>
      </w:r>
    </w:p>
    <w:p w14:paraId="6B84EA04" w14:textId="04E9F0BA" w:rsidR="004C7618" w:rsidRPr="004C7618" w:rsidRDefault="004C7618" w:rsidP="009B6AA0">
      <w:r w:rsidRPr="004C7618">
        <w:t xml:space="preserve">At any time, you may contact </w:t>
      </w:r>
      <w:r w:rsidR="009B6AA0">
        <w:t>Cple (</w:t>
      </w:r>
      <w:r w:rsidRPr="004C7618">
        <w:t>RTO 88148</w:t>
      </w:r>
      <w:r w:rsidR="009B6AA0">
        <w:t>)</w:t>
      </w:r>
      <w:r w:rsidRPr="004C7618">
        <w:t xml:space="preserve"> to: </w:t>
      </w:r>
    </w:p>
    <w:p w14:paraId="65129D74" w14:textId="104E07CC" w:rsidR="004C7618" w:rsidRPr="004C7618" w:rsidRDefault="004C7618" w:rsidP="009B6AA0">
      <w:pPr>
        <w:pStyle w:val="ListParagraph"/>
        <w:numPr>
          <w:ilvl w:val="0"/>
          <w:numId w:val="12"/>
        </w:numPr>
      </w:pPr>
      <w:r w:rsidRPr="004C7618">
        <w:t>request access to your personal information</w:t>
      </w:r>
    </w:p>
    <w:p w14:paraId="162F4AAD" w14:textId="0898FB62" w:rsidR="004C7618" w:rsidRPr="004C7618" w:rsidRDefault="004C7618" w:rsidP="009B6AA0">
      <w:pPr>
        <w:pStyle w:val="ListParagraph"/>
        <w:numPr>
          <w:ilvl w:val="0"/>
          <w:numId w:val="12"/>
        </w:numPr>
      </w:pPr>
      <w:r w:rsidRPr="004C7618">
        <w:t>correct your personal information</w:t>
      </w:r>
    </w:p>
    <w:p w14:paraId="2F509907" w14:textId="7C13C002" w:rsidR="004C7618" w:rsidRPr="004C7618" w:rsidRDefault="004C7618" w:rsidP="009B6AA0">
      <w:pPr>
        <w:pStyle w:val="ListParagraph"/>
        <w:numPr>
          <w:ilvl w:val="0"/>
          <w:numId w:val="12"/>
        </w:numPr>
      </w:pPr>
      <w:r w:rsidRPr="004C7618">
        <w:t>make a complaint about how your personal information has been handled</w:t>
      </w:r>
    </w:p>
    <w:p w14:paraId="420B74A3" w14:textId="50853269" w:rsidR="004C7618" w:rsidRPr="004C7618" w:rsidRDefault="004C7618" w:rsidP="009B6AA0">
      <w:pPr>
        <w:pStyle w:val="ListParagraph"/>
        <w:numPr>
          <w:ilvl w:val="0"/>
          <w:numId w:val="12"/>
        </w:numPr>
      </w:pPr>
      <w:r w:rsidRPr="004C7618">
        <w:t>ask a question about this Privacy Notice</w:t>
      </w:r>
      <w:r w:rsidR="009B6AA0">
        <w:t>.</w:t>
      </w:r>
    </w:p>
    <w:p w14:paraId="39BD0244" w14:textId="77777777" w:rsidR="004C7618" w:rsidRPr="004C7618" w:rsidRDefault="004C7618" w:rsidP="009B6AA0">
      <w:r w:rsidRPr="004C7618">
        <w:rPr>
          <w:b/>
          <w:bCs/>
        </w:rPr>
        <w:t>P:</w:t>
      </w:r>
      <w:r w:rsidRPr="004C7618">
        <w:t xml:space="preserve"> 02 6293 6220</w:t>
      </w:r>
    </w:p>
    <w:p w14:paraId="230CC080" w14:textId="3961BDE9" w:rsidR="004C7618" w:rsidRPr="004C7618" w:rsidRDefault="004C7618" w:rsidP="009B6AA0">
      <w:r w:rsidRPr="004C7618">
        <w:rPr>
          <w:b/>
          <w:bCs/>
        </w:rPr>
        <w:t xml:space="preserve">E: </w:t>
      </w:r>
      <w:r w:rsidR="008E1E82">
        <w:t>admin@cple.com.au</w:t>
      </w:r>
    </w:p>
    <w:p w14:paraId="6298DB31" w14:textId="55EB29C5" w:rsidR="004C7618" w:rsidRDefault="004C7618">
      <w:r>
        <w:br w:type="page"/>
      </w:r>
    </w:p>
    <w:p w14:paraId="39AE4468" w14:textId="2072BA48" w:rsidR="004C7618" w:rsidRDefault="004C7618" w:rsidP="009B6AA0">
      <w:pPr>
        <w:pStyle w:val="Heading1"/>
      </w:pPr>
      <w:r>
        <w:lastRenderedPageBreak/>
        <w:t>Student Declaration</w:t>
      </w:r>
    </w:p>
    <w:p w14:paraId="4150F39A" w14:textId="4E1D643E" w:rsidR="004C7618" w:rsidRDefault="004C7618" w:rsidP="009B6AA0">
      <w:r w:rsidRPr="004C7618">
        <w:t>I have read the C</w:t>
      </w:r>
      <w:r w:rsidR="00E83828">
        <w:t>ple</w:t>
      </w:r>
      <w:r w:rsidRPr="004C7618">
        <w:t xml:space="preserve"> Student Handbook, associated policies and procedures and agree to the above</w:t>
      </w:r>
      <w:r w:rsidR="009B6AA0">
        <w:t xml:space="preserve"> </w:t>
      </w:r>
      <w:r w:rsidRPr="004C7618">
        <w:t xml:space="preserve">terms and conditions for enrolment. I understand that I must abide by these during all periods of enrolment into my chosen qualification </w:t>
      </w:r>
      <w:r w:rsidR="00E83828">
        <w:t>with Cple (</w:t>
      </w:r>
      <w:r w:rsidRPr="004C7618">
        <w:t>RTO 88148). Failure to do so may result in the termination of my enrolment.</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415"/>
        <w:gridCol w:w="420"/>
        <w:gridCol w:w="1843"/>
        <w:gridCol w:w="147"/>
        <w:gridCol w:w="1928"/>
      </w:tblGrid>
      <w:tr w:rsidR="00862F4E" w:rsidRPr="000575C6" w14:paraId="3AC6056D" w14:textId="77777777" w:rsidTr="00CC3C73">
        <w:trPr>
          <w:trHeight w:val="397"/>
        </w:trPr>
        <w:tc>
          <w:tcPr>
            <w:tcW w:w="9016" w:type="dxa"/>
            <w:gridSpan w:val="6"/>
            <w:shd w:val="clear" w:color="auto" w:fill="000000" w:themeFill="text1"/>
            <w:vAlign w:val="center"/>
          </w:tcPr>
          <w:p w14:paraId="20CEDB76" w14:textId="23F0AD82" w:rsidR="00862F4E" w:rsidRPr="000575C6" w:rsidRDefault="00862F4E" w:rsidP="00862F4E">
            <w:pPr>
              <w:jc w:val="center"/>
              <w:rPr>
                <w:b/>
                <w:bCs/>
                <w:color w:val="FFFFFF" w:themeColor="background2"/>
              </w:rPr>
            </w:pPr>
            <w:r>
              <w:rPr>
                <w:b/>
                <w:bCs/>
                <w:color w:val="FFFFFF" w:themeColor="background2"/>
              </w:rPr>
              <w:t>Release of Information Declaration – Cple Student</w:t>
            </w:r>
          </w:p>
        </w:tc>
      </w:tr>
      <w:tr w:rsidR="00862F4E" w:rsidRPr="000575C6" w14:paraId="1CFAEF94" w14:textId="77777777" w:rsidTr="003C022C">
        <w:trPr>
          <w:trHeight w:val="397"/>
        </w:trPr>
        <w:tc>
          <w:tcPr>
            <w:tcW w:w="2263" w:type="dxa"/>
            <w:shd w:val="clear" w:color="auto" w:fill="D9D4C8"/>
            <w:vAlign w:val="center"/>
          </w:tcPr>
          <w:p w14:paraId="1A102905" w14:textId="40087DE6" w:rsidR="00862F4E" w:rsidRPr="000575C6" w:rsidRDefault="00862F4E" w:rsidP="001142B7">
            <w:r>
              <w:t>Student’s Full Name:</w:t>
            </w:r>
          </w:p>
        </w:tc>
        <w:tc>
          <w:tcPr>
            <w:tcW w:w="2415" w:type="dxa"/>
          </w:tcPr>
          <w:p w14:paraId="79025E95" w14:textId="77777777" w:rsidR="00862F4E" w:rsidRPr="000575C6" w:rsidRDefault="00862F4E" w:rsidP="001142B7"/>
        </w:tc>
        <w:tc>
          <w:tcPr>
            <w:tcW w:w="2410" w:type="dxa"/>
            <w:gridSpan w:val="3"/>
            <w:shd w:val="clear" w:color="auto" w:fill="D9D4C8"/>
          </w:tcPr>
          <w:p w14:paraId="6AF37C0D" w14:textId="4CCF2740" w:rsidR="00862F4E" w:rsidRPr="000575C6" w:rsidRDefault="00862F4E" w:rsidP="001142B7">
            <w:r>
              <w:t xml:space="preserve">Student’s Date of Birth: </w:t>
            </w:r>
          </w:p>
        </w:tc>
        <w:tc>
          <w:tcPr>
            <w:tcW w:w="1928" w:type="dxa"/>
          </w:tcPr>
          <w:p w14:paraId="67149DE9" w14:textId="77777777" w:rsidR="00862F4E" w:rsidRPr="000575C6" w:rsidRDefault="00862F4E" w:rsidP="001142B7"/>
        </w:tc>
      </w:tr>
      <w:tr w:rsidR="00862F4E" w:rsidRPr="000575C6" w14:paraId="4D5861D2" w14:textId="77777777" w:rsidTr="003C022C">
        <w:trPr>
          <w:trHeight w:val="397"/>
        </w:trPr>
        <w:tc>
          <w:tcPr>
            <w:tcW w:w="2263" w:type="dxa"/>
            <w:shd w:val="clear" w:color="auto" w:fill="D9D4C8"/>
            <w:vAlign w:val="center"/>
          </w:tcPr>
          <w:p w14:paraId="155C26E0" w14:textId="7C72748B" w:rsidR="00862F4E" w:rsidRPr="00630CEC" w:rsidRDefault="00862F4E" w:rsidP="001142B7">
            <w:r>
              <w:t>Qualification student is enrolling in with Cple (RTO 88148)</w:t>
            </w:r>
          </w:p>
        </w:tc>
        <w:tc>
          <w:tcPr>
            <w:tcW w:w="6753" w:type="dxa"/>
            <w:gridSpan w:val="5"/>
          </w:tcPr>
          <w:p w14:paraId="024C82C1" w14:textId="788738B4" w:rsidR="00862F4E" w:rsidRDefault="00000000" w:rsidP="008261ED">
            <w:sdt>
              <w:sdtPr>
                <w:id w:val="1546951673"/>
                <w14:checkbox>
                  <w14:checked w14:val="0"/>
                  <w14:checkedState w14:val="2612" w14:font="MS Gothic"/>
                  <w14:uncheckedState w14:val="2610" w14:font="MS Gothic"/>
                </w14:checkbox>
              </w:sdtPr>
              <w:sdtContent>
                <w:r w:rsidR="008261ED" w:rsidRPr="000F7B4A">
                  <w:rPr>
                    <w:rFonts w:ascii="Segoe UI Symbol" w:hAnsi="Segoe UI Symbol" w:cs="Segoe UI Symbol"/>
                  </w:rPr>
                  <w:t>☐</w:t>
                </w:r>
              </w:sdtContent>
            </w:sdt>
            <w:r w:rsidR="008261ED">
              <w:t xml:space="preserve"> </w:t>
            </w:r>
            <w:r w:rsidR="00862F4E">
              <w:t>BSB20120 Certificate II in Workplace Skills</w:t>
            </w:r>
          </w:p>
          <w:p w14:paraId="7B07CC33" w14:textId="04ED47DF" w:rsidR="00862F4E" w:rsidRDefault="00000000" w:rsidP="008261ED">
            <w:sdt>
              <w:sdtPr>
                <w:id w:val="-315800496"/>
                <w14:checkbox>
                  <w14:checked w14:val="0"/>
                  <w14:checkedState w14:val="2612" w14:font="MS Gothic"/>
                  <w14:uncheckedState w14:val="2610" w14:font="MS Gothic"/>
                </w14:checkbox>
              </w:sdtPr>
              <w:sdtContent>
                <w:r w:rsidR="008261ED" w:rsidRPr="000F7B4A">
                  <w:rPr>
                    <w:rFonts w:ascii="Segoe UI Symbol" w:hAnsi="Segoe UI Symbol" w:cs="Segoe UI Symbol"/>
                  </w:rPr>
                  <w:t>☐</w:t>
                </w:r>
              </w:sdtContent>
            </w:sdt>
            <w:r w:rsidR="008261ED">
              <w:t xml:space="preserve"> </w:t>
            </w:r>
            <w:r w:rsidR="00862F4E">
              <w:t>BSB30120 Certificate III in Business</w:t>
            </w:r>
          </w:p>
          <w:p w14:paraId="3086A192" w14:textId="4132C16A" w:rsidR="00862F4E" w:rsidRDefault="00000000" w:rsidP="008261ED">
            <w:sdt>
              <w:sdtPr>
                <w:id w:val="1003860917"/>
                <w14:checkbox>
                  <w14:checked w14:val="0"/>
                  <w14:checkedState w14:val="2612" w14:font="MS Gothic"/>
                  <w14:uncheckedState w14:val="2610" w14:font="MS Gothic"/>
                </w14:checkbox>
              </w:sdtPr>
              <w:sdtContent>
                <w:r w:rsidR="008261ED" w:rsidRPr="000F7B4A">
                  <w:rPr>
                    <w:rFonts w:ascii="Segoe UI Symbol" w:hAnsi="Segoe UI Symbol" w:cs="Segoe UI Symbol"/>
                  </w:rPr>
                  <w:t>☐</w:t>
                </w:r>
              </w:sdtContent>
            </w:sdt>
            <w:r w:rsidR="008261ED">
              <w:t xml:space="preserve"> </w:t>
            </w:r>
            <w:r w:rsidR="00862F4E">
              <w:t>CHC30121 Certificate III in Early Childhood Education and Care</w:t>
            </w:r>
          </w:p>
          <w:p w14:paraId="2CFE5644" w14:textId="0B93FDAB" w:rsidR="00862F4E" w:rsidRDefault="00000000" w:rsidP="008261ED">
            <w:sdt>
              <w:sdtPr>
                <w:id w:val="-1503279958"/>
                <w14:checkbox>
                  <w14:checked w14:val="0"/>
                  <w14:checkedState w14:val="2612" w14:font="MS Gothic"/>
                  <w14:uncheckedState w14:val="2610" w14:font="MS Gothic"/>
                </w14:checkbox>
              </w:sdtPr>
              <w:sdtContent>
                <w:r w:rsidR="008261ED" w:rsidRPr="000F7B4A">
                  <w:rPr>
                    <w:rFonts w:ascii="Segoe UI Symbol" w:hAnsi="Segoe UI Symbol" w:cs="Segoe UI Symbol"/>
                  </w:rPr>
                  <w:t>☐</w:t>
                </w:r>
              </w:sdtContent>
            </w:sdt>
            <w:r w:rsidR="008261ED">
              <w:t xml:space="preserve"> </w:t>
            </w:r>
            <w:r w:rsidR="00862F4E">
              <w:t>CHC50121 Diploma of Early Childhood Education and Care</w:t>
            </w:r>
          </w:p>
          <w:p w14:paraId="22E72AB8" w14:textId="77777777" w:rsidR="008261ED" w:rsidRDefault="00000000" w:rsidP="008261ED">
            <w:sdt>
              <w:sdtPr>
                <w:id w:val="-956641225"/>
                <w14:checkbox>
                  <w14:checked w14:val="0"/>
                  <w14:checkedState w14:val="2612" w14:font="MS Gothic"/>
                  <w14:uncheckedState w14:val="2610" w14:font="MS Gothic"/>
                </w14:checkbox>
              </w:sdtPr>
              <w:sdtContent>
                <w:r w:rsidR="008261ED" w:rsidRPr="000F7B4A">
                  <w:rPr>
                    <w:rFonts w:ascii="Segoe UI Symbol" w:hAnsi="Segoe UI Symbol" w:cs="Segoe UI Symbol"/>
                  </w:rPr>
                  <w:t>☐</w:t>
                </w:r>
              </w:sdtContent>
            </w:sdt>
            <w:r w:rsidR="008261ED">
              <w:t xml:space="preserve"> UNIT OF COMPETENCY ONLY: State the unit code/s below</w:t>
            </w:r>
          </w:p>
          <w:p w14:paraId="195E9DE7" w14:textId="77777777" w:rsidR="008261ED" w:rsidRDefault="008261ED" w:rsidP="008261ED"/>
          <w:p w14:paraId="150A75DD" w14:textId="58DD0F1F" w:rsidR="008261ED" w:rsidRPr="000575C6" w:rsidRDefault="008261ED" w:rsidP="008261ED">
            <w:r>
              <w:t>……………………………………………………………………………………………….</w:t>
            </w:r>
          </w:p>
        </w:tc>
      </w:tr>
      <w:tr w:rsidR="00E07685" w:rsidRPr="000575C6" w14:paraId="606D8237" w14:textId="77777777" w:rsidTr="00643016">
        <w:trPr>
          <w:trHeight w:val="397"/>
        </w:trPr>
        <w:tc>
          <w:tcPr>
            <w:tcW w:w="9016" w:type="dxa"/>
            <w:gridSpan w:val="6"/>
            <w:shd w:val="clear" w:color="auto" w:fill="D9D4C8"/>
            <w:vAlign w:val="center"/>
          </w:tcPr>
          <w:p w14:paraId="643CBBD5" w14:textId="77777777" w:rsidR="00E07685" w:rsidRDefault="00E07685" w:rsidP="003C022C">
            <w:r>
              <w:t xml:space="preserve">By signing this page, I give permission for Cple to provide a third party my personal information regarding the above qualification regarding: </w:t>
            </w:r>
          </w:p>
          <w:p w14:paraId="1D82CC4B" w14:textId="77777777" w:rsidR="00E07685" w:rsidRPr="004C7618" w:rsidRDefault="00E07685" w:rsidP="003C022C">
            <w:pPr>
              <w:pStyle w:val="ListParagraph"/>
              <w:numPr>
                <w:ilvl w:val="0"/>
                <w:numId w:val="12"/>
              </w:numPr>
              <w:spacing w:line="240" w:lineRule="auto"/>
            </w:pPr>
            <w:r w:rsidRPr="004C7618">
              <w:t>Course attendance and progress</w:t>
            </w:r>
          </w:p>
          <w:p w14:paraId="3DE41530" w14:textId="5E2318C5" w:rsidR="00E07685" w:rsidRPr="004C7618" w:rsidRDefault="00E07685" w:rsidP="003C022C">
            <w:pPr>
              <w:pStyle w:val="ListParagraph"/>
              <w:numPr>
                <w:ilvl w:val="0"/>
                <w:numId w:val="12"/>
              </w:numPr>
              <w:spacing w:line="240" w:lineRule="auto"/>
            </w:pPr>
            <w:r w:rsidRPr="004C7618">
              <w:t xml:space="preserve">Course results/verification of official transcripts </w:t>
            </w:r>
          </w:p>
          <w:p w14:paraId="625A7D1F" w14:textId="77777777" w:rsidR="00E07685" w:rsidRDefault="00E07685" w:rsidP="003C022C">
            <w:pPr>
              <w:pStyle w:val="ListParagraph"/>
              <w:numPr>
                <w:ilvl w:val="0"/>
                <w:numId w:val="12"/>
              </w:numPr>
              <w:spacing w:line="240" w:lineRule="auto"/>
            </w:pPr>
            <w:r w:rsidRPr="004C7618">
              <w:t>Financial status</w:t>
            </w:r>
          </w:p>
          <w:p w14:paraId="3E4C175D" w14:textId="612D8DC0" w:rsidR="00E07685" w:rsidRPr="004C7618" w:rsidRDefault="00E07685" w:rsidP="003C022C">
            <w:pPr>
              <w:rPr>
                <w:b/>
                <w:bCs/>
              </w:rPr>
            </w:pPr>
            <w:r w:rsidRPr="004C7618">
              <w:rPr>
                <w:b/>
                <w:bCs/>
              </w:rPr>
              <w:t>The authorisation will apply for the duration of my enrolment period with C</w:t>
            </w:r>
            <w:r>
              <w:rPr>
                <w:b/>
                <w:bCs/>
              </w:rPr>
              <w:t>ple (RTO 88148)</w:t>
            </w:r>
            <w:r w:rsidRPr="004C7618">
              <w:rPr>
                <w:b/>
                <w:bCs/>
              </w:rPr>
              <w:t>.</w:t>
            </w:r>
          </w:p>
          <w:p w14:paraId="22DF0272" w14:textId="24FA5910" w:rsidR="00E07685" w:rsidRDefault="00E07685" w:rsidP="003C022C">
            <w:r w:rsidRPr="004C7618">
              <w:t>In signing this form, I give permission for personal and enrolment information to be shared with listed third parties during my time of enrolment with C</w:t>
            </w:r>
            <w:r>
              <w:t>ple</w:t>
            </w:r>
            <w:r w:rsidRPr="004C7618">
              <w:t>. I understand that information shared will include my full name and contact details as registered in C</w:t>
            </w:r>
            <w:r>
              <w:t>ple</w:t>
            </w:r>
            <w:r w:rsidRPr="004C7618">
              <w:t>’s student management system.</w:t>
            </w:r>
          </w:p>
        </w:tc>
      </w:tr>
      <w:tr w:rsidR="00862F4E" w:rsidRPr="000575C6" w14:paraId="26E1A1EB" w14:textId="77777777" w:rsidTr="003C022C">
        <w:trPr>
          <w:trHeight w:val="397"/>
        </w:trPr>
        <w:tc>
          <w:tcPr>
            <w:tcW w:w="2263" w:type="dxa"/>
            <w:shd w:val="clear" w:color="auto" w:fill="D9D4C8"/>
            <w:vAlign w:val="center"/>
          </w:tcPr>
          <w:p w14:paraId="083A204D" w14:textId="77777777" w:rsidR="00862F4E" w:rsidRDefault="0091658B" w:rsidP="001142B7">
            <w:r>
              <w:t>Student signature:</w:t>
            </w:r>
          </w:p>
          <w:p w14:paraId="70C25C75" w14:textId="60247640" w:rsidR="003C022C" w:rsidRDefault="003C022C" w:rsidP="001142B7">
            <w:r w:rsidRPr="008261ED">
              <w:rPr>
                <w:sz w:val="16"/>
                <w:szCs w:val="16"/>
              </w:rPr>
              <w:t>(Parent/Guardian signature also required for students under 18 years of age)</w:t>
            </w:r>
          </w:p>
        </w:tc>
        <w:tc>
          <w:tcPr>
            <w:tcW w:w="6753" w:type="dxa"/>
            <w:gridSpan w:val="5"/>
          </w:tcPr>
          <w:p w14:paraId="6B61ED83" w14:textId="77777777" w:rsidR="00862F4E" w:rsidRDefault="00862F4E" w:rsidP="00862F4E"/>
        </w:tc>
      </w:tr>
      <w:tr w:rsidR="0091658B" w:rsidRPr="000575C6" w14:paraId="23EC8BCB" w14:textId="77777777" w:rsidTr="003C022C">
        <w:trPr>
          <w:trHeight w:val="397"/>
        </w:trPr>
        <w:tc>
          <w:tcPr>
            <w:tcW w:w="2263" w:type="dxa"/>
            <w:shd w:val="clear" w:color="auto" w:fill="D9D4C8"/>
            <w:vAlign w:val="center"/>
          </w:tcPr>
          <w:p w14:paraId="768D408D" w14:textId="5663FD8E" w:rsidR="0091658B" w:rsidRDefault="0091658B" w:rsidP="001142B7">
            <w:r>
              <w:t>Date of signature:</w:t>
            </w:r>
          </w:p>
        </w:tc>
        <w:tc>
          <w:tcPr>
            <w:tcW w:w="6753" w:type="dxa"/>
            <w:gridSpan w:val="5"/>
          </w:tcPr>
          <w:p w14:paraId="23F25D28" w14:textId="77777777" w:rsidR="0091658B" w:rsidRDefault="0091658B" w:rsidP="00862F4E"/>
        </w:tc>
      </w:tr>
      <w:tr w:rsidR="003C022C" w:rsidRPr="000575C6" w14:paraId="2550A069" w14:textId="77777777" w:rsidTr="004E17A3">
        <w:trPr>
          <w:trHeight w:val="397"/>
        </w:trPr>
        <w:tc>
          <w:tcPr>
            <w:tcW w:w="9016" w:type="dxa"/>
            <w:gridSpan w:val="6"/>
            <w:shd w:val="clear" w:color="auto" w:fill="D9D4C8"/>
            <w:vAlign w:val="center"/>
          </w:tcPr>
          <w:p w14:paraId="7693F5FB" w14:textId="71D97034" w:rsidR="003C022C" w:rsidRPr="003C022C" w:rsidRDefault="003C022C" w:rsidP="003C022C">
            <w:pPr>
              <w:jc w:val="center"/>
              <w:rPr>
                <w:i/>
                <w:iCs/>
              </w:rPr>
            </w:pPr>
            <w:r w:rsidRPr="008261ED">
              <w:rPr>
                <w:i/>
                <w:iCs/>
                <w:sz w:val="18"/>
                <w:szCs w:val="18"/>
              </w:rPr>
              <w:t>The following is required for students under 18 years of age.</w:t>
            </w:r>
          </w:p>
        </w:tc>
      </w:tr>
      <w:tr w:rsidR="003C022C" w14:paraId="7E931935" w14:textId="77777777" w:rsidTr="003C022C">
        <w:trPr>
          <w:trHeight w:val="397"/>
        </w:trPr>
        <w:tc>
          <w:tcPr>
            <w:tcW w:w="2263" w:type="dxa"/>
            <w:shd w:val="clear" w:color="auto" w:fill="D9D4C8"/>
            <w:vAlign w:val="center"/>
          </w:tcPr>
          <w:p w14:paraId="668F9799" w14:textId="346DA560" w:rsidR="003C022C" w:rsidRDefault="003C022C" w:rsidP="00972607">
            <w:r>
              <w:t>Parent/Guardian Name:</w:t>
            </w:r>
          </w:p>
        </w:tc>
        <w:tc>
          <w:tcPr>
            <w:tcW w:w="6753" w:type="dxa"/>
            <w:gridSpan w:val="5"/>
          </w:tcPr>
          <w:p w14:paraId="2DB7C87C" w14:textId="77777777" w:rsidR="003C022C" w:rsidRDefault="003C022C" w:rsidP="00972607"/>
        </w:tc>
      </w:tr>
      <w:tr w:rsidR="008261ED" w14:paraId="62CD0041" w14:textId="77777777" w:rsidTr="008261ED">
        <w:trPr>
          <w:trHeight w:val="953"/>
        </w:trPr>
        <w:tc>
          <w:tcPr>
            <w:tcW w:w="2263" w:type="dxa"/>
            <w:shd w:val="clear" w:color="auto" w:fill="D9D4C8"/>
            <w:vAlign w:val="center"/>
          </w:tcPr>
          <w:p w14:paraId="2E88A07C" w14:textId="1E61BF12" w:rsidR="008261ED" w:rsidRDefault="008261ED" w:rsidP="00972607">
            <w:r>
              <w:t>Parent/Guardian Signature:</w:t>
            </w:r>
          </w:p>
        </w:tc>
        <w:tc>
          <w:tcPr>
            <w:tcW w:w="2835" w:type="dxa"/>
            <w:gridSpan w:val="2"/>
          </w:tcPr>
          <w:p w14:paraId="2B371340" w14:textId="77777777" w:rsidR="008261ED" w:rsidRDefault="008261ED" w:rsidP="00972607"/>
        </w:tc>
        <w:tc>
          <w:tcPr>
            <w:tcW w:w="1843" w:type="dxa"/>
            <w:shd w:val="clear" w:color="auto" w:fill="D9D4C8"/>
            <w:vAlign w:val="center"/>
          </w:tcPr>
          <w:p w14:paraId="7AEA4069" w14:textId="0412264C" w:rsidR="008261ED" w:rsidRDefault="008261ED" w:rsidP="008261ED">
            <w:r>
              <w:t>Date of signature:</w:t>
            </w:r>
          </w:p>
        </w:tc>
        <w:tc>
          <w:tcPr>
            <w:tcW w:w="2075" w:type="dxa"/>
            <w:gridSpan w:val="2"/>
          </w:tcPr>
          <w:p w14:paraId="4A8170B1" w14:textId="7D57C540" w:rsidR="008261ED" w:rsidRDefault="008261ED" w:rsidP="00972607"/>
        </w:tc>
      </w:tr>
    </w:tbl>
    <w:p w14:paraId="56727621" w14:textId="77777777" w:rsidR="002B14DD" w:rsidRPr="003C022C" w:rsidRDefault="002B14DD" w:rsidP="004C7618">
      <w:pPr>
        <w:tabs>
          <w:tab w:val="left" w:pos="2590"/>
        </w:tabs>
        <w:spacing w:line="240" w:lineRule="auto"/>
        <w:rPr>
          <w:sz w:val="6"/>
          <w:szCs w:val="6"/>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04"/>
        <w:gridCol w:w="1504"/>
        <w:gridCol w:w="1505"/>
        <w:gridCol w:w="1866"/>
        <w:gridCol w:w="1142"/>
        <w:gridCol w:w="1505"/>
      </w:tblGrid>
      <w:tr w:rsidR="002B14DD" w:rsidRPr="00794428" w14:paraId="7A2857F9" w14:textId="77777777" w:rsidTr="00794428">
        <w:trPr>
          <w:trHeight w:val="397"/>
        </w:trPr>
        <w:tc>
          <w:tcPr>
            <w:tcW w:w="9026" w:type="dxa"/>
            <w:gridSpan w:val="6"/>
            <w:shd w:val="clear" w:color="auto" w:fill="000000" w:themeFill="text1"/>
            <w:vAlign w:val="center"/>
          </w:tcPr>
          <w:p w14:paraId="1FBB93F8" w14:textId="11733C9B" w:rsidR="002B14DD" w:rsidRPr="00794428" w:rsidRDefault="00993C3F" w:rsidP="00D87D5D">
            <w:pPr>
              <w:jc w:val="center"/>
              <w:rPr>
                <w:b/>
                <w:bCs/>
                <w:color w:val="FFFFFF" w:themeColor="background2"/>
                <w:sz w:val="18"/>
                <w:szCs w:val="18"/>
              </w:rPr>
            </w:pPr>
            <w:r w:rsidRPr="00794428">
              <w:rPr>
                <w:b/>
                <w:bCs/>
                <w:color w:val="FFFFFF" w:themeColor="background2"/>
                <w:sz w:val="18"/>
                <w:szCs w:val="18"/>
              </w:rPr>
              <w:t>OFFICE USE ONLY</w:t>
            </w:r>
          </w:p>
        </w:tc>
      </w:tr>
      <w:tr w:rsidR="00D929EF" w:rsidRPr="00794428" w14:paraId="09B131FA" w14:textId="77777777" w:rsidTr="00794428">
        <w:trPr>
          <w:trHeight w:val="397"/>
        </w:trPr>
        <w:tc>
          <w:tcPr>
            <w:tcW w:w="1504" w:type="dxa"/>
            <w:shd w:val="clear" w:color="auto" w:fill="D9D4C8"/>
            <w:vAlign w:val="center"/>
          </w:tcPr>
          <w:p w14:paraId="3749E8BE" w14:textId="75122719" w:rsidR="00D929EF" w:rsidRPr="00794428" w:rsidRDefault="00D929EF" w:rsidP="00D87D5D">
            <w:pPr>
              <w:rPr>
                <w:sz w:val="18"/>
                <w:szCs w:val="18"/>
              </w:rPr>
            </w:pPr>
            <w:r w:rsidRPr="00794428">
              <w:rPr>
                <w:sz w:val="18"/>
                <w:szCs w:val="18"/>
              </w:rPr>
              <w:t>Document Type</w:t>
            </w:r>
          </w:p>
        </w:tc>
        <w:tc>
          <w:tcPr>
            <w:tcW w:w="1504" w:type="dxa"/>
          </w:tcPr>
          <w:p w14:paraId="297294F2" w14:textId="7B4C982B" w:rsidR="00D929EF" w:rsidRPr="00794428" w:rsidRDefault="00D929EF" w:rsidP="00D87D5D">
            <w:pPr>
              <w:rPr>
                <w:sz w:val="18"/>
                <w:szCs w:val="18"/>
              </w:rPr>
            </w:pPr>
            <w:r w:rsidRPr="00794428">
              <w:rPr>
                <w:sz w:val="18"/>
                <w:szCs w:val="18"/>
              </w:rPr>
              <w:t>Form</w:t>
            </w:r>
          </w:p>
        </w:tc>
        <w:tc>
          <w:tcPr>
            <w:tcW w:w="1505" w:type="dxa"/>
            <w:shd w:val="clear" w:color="auto" w:fill="D9D4C8"/>
          </w:tcPr>
          <w:p w14:paraId="2BC8CC2D" w14:textId="2106840D" w:rsidR="00D929EF" w:rsidRPr="00794428" w:rsidRDefault="00D929EF" w:rsidP="00D87D5D">
            <w:pPr>
              <w:rPr>
                <w:sz w:val="18"/>
                <w:szCs w:val="18"/>
              </w:rPr>
            </w:pPr>
            <w:r w:rsidRPr="00794428">
              <w:rPr>
                <w:sz w:val="18"/>
                <w:szCs w:val="18"/>
              </w:rPr>
              <w:t>Doc Ref No.</w:t>
            </w:r>
          </w:p>
        </w:tc>
        <w:tc>
          <w:tcPr>
            <w:tcW w:w="1866" w:type="dxa"/>
          </w:tcPr>
          <w:p w14:paraId="514DA008" w14:textId="733F7C69" w:rsidR="00D929EF" w:rsidRPr="00794428" w:rsidRDefault="00D929EF" w:rsidP="00D87D5D">
            <w:pPr>
              <w:rPr>
                <w:sz w:val="18"/>
                <w:szCs w:val="18"/>
              </w:rPr>
            </w:pPr>
            <w:r w:rsidRPr="00794428">
              <w:rPr>
                <w:sz w:val="18"/>
                <w:szCs w:val="18"/>
              </w:rPr>
              <w:t>RTO</w:t>
            </w:r>
            <w:r w:rsidR="007752C1">
              <w:rPr>
                <w:sz w:val="18"/>
                <w:szCs w:val="18"/>
              </w:rPr>
              <w:t>-</w:t>
            </w:r>
            <w:r w:rsidRPr="00794428">
              <w:rPr>
                <w:sz w:val="18"/>
                <w:szCs w:val="18"/>
              </w:rPr>
              <w:t>PRG</w:t>
            </w:r>
            <w:r w:rsidR="007752C1">
              <w:rPr>
                <w:sz w:val="18"/>
                <w:szCs w:val="18"/>
              </w:rPr>
              <w:t>-</w:t>
            </w:r>
            <w:r w:rsidRPr="00794428">
              <w:rPr>
                <w:sz w:val="18"/>
                <w:szCs w:val="18"/>
              </w:rPr>
              <w:t>FOR</w:t>
            </w:r>
            <w:r w:rsidR="007752C1">
              <w:rPr>
                <w:sz w:val="18"/>
                <w:szCs w:val="18"/>
              </w:rPr>
              <w:t>-</w:t>
            </w:r>
            <w:r w:rsidRPr="00794428">
              <w:rPr>
                <w:sz w:val="18"/>
                <w:szCs w:val="18"/>
              </w:rPr>
              <w:t>002</w:t>
            </w:r>
          </w:p>
        </w:tc>
        <w:tc>
          <w:tcPr>
            <w:tcW w:w="1142" w:type="dxa"/>
            <w:shd w:val="clear" w:color="auto" w:fill="D9D4C8"/>
          </w:tcPr>
          <w:p w14:paraId="28C83321" w14:textId="466D28CD" w:rsidR="00D929EF" w:rsidRPr="00794428" w:rsidRDefault="00D929EF" w:rsidP="00D87D5D">
            <w:pPr>
              <w:rPr>
                <w:sz w:val="18"/>
                <w:szCs w:val="18"/>
              </w:rPr>
            </w:pPr>
            <w:r w:rsidRPr="00794428">
              <w:rPr>
                <w:sz w:val="18"/>
                <w:szCs w:val="18"/>
              </w:rPr>
              <w:t xml:space="preserve">Version No. </w:t>
            </w:r>
          </w:p>
        </w:tc>
        <w:tc>
          <w:tcPr>
            <w:tcW w:w="1505" w:type="dxa"/>
          </w:tcPr>
          <w:p w14:paraId="2A0129E6" w14:textId="7989CE3F" w:rsidR="00D929EF" w:rsidRPr="00794428" w:rsidRDefault="00D46110" w:rsidP="00D87D5D">
            <w:pPr>
              <w:rPr>
                <w:sz w:val="18"/>
                <w:szCs w:val="18"/>
              </w:rPr>
            </w:pPr>
            <w:r w:rsidRPr="00794428">
              <w:rPr>
                <w:sz w:val="18"/>
                <w:szCs w:val="18"/>
              </w:rPr>
              <w:t>4.0</w:t>
            </w:r>
          </w:p>
        </w:tc>
      </w:tr>
      <w:tr w:rsidR="00D929EF" w:rsidRPr="00794428" w14:paraId="6FE3294A" w14:textId="77777777" w:rsidTr="00794428">
        <w:trPr>
          <w:trHeight w:val="397"/>
        </w:trPr>
        <w:tc>
          <w:tcPr>
            <w:tcW w:w="1504" w:type="dxa"/>
            <w:shd w:val="clear" w:color="auto" w:fill="D9D4C8"/>
            <w:vAlign w:val="center"/>
          </w:tcPr>
          <w:p w14:paraId="6DD6F9FE" w14:textId="77E2C653" w:rsidR="00D929EF" w:rsidRPr="00794428" w:rsidRDefault="00D46110" w:rsidP="00D87D5D">
            <w:pPr>
              <w:rPr>
                <w:sz w:val="18"/>
                <w:szCs w:val="18"/>
              </w:rPr>
            </w:pPr>
            <w:r w:rsidRPr="00794428">
              <w:rPr>
                <w:sz w:val="18"/>
                <w:szCs w:val="18"/>
              </w:rPr>
              <w:t>Date of Effect</w:t>
            </w:r>
          </w:p>
        </w:tc>
        <w:tc>
          <w:tcPr>
            <w:tcW w:w="1504" w:type="dxa"/>
          </w:tcPr>
          <w:p w14:paraId="6B416BA0" w14:textId="0AA69AAA" w:rsidR="00D929EF" w:rsidRPr="00794428" w:rsidRDefault="00ED01E7" w:rsidP="00D87D5D">
            <w:pPr>
              <w:rPr>
                <w:sz w:val="18"/>
                <w:szCs w:val="18"/>
              </w:rPr>
            </w:pPr>
            <w:r>
              <w:rPr>
                <w:sz w:val="18"/>
                <w:szCs w:val="18"/>
              </w:rPr>
              <w:t>26/06/2025</w:t>
            </w:r>
          </w:p>
        </w:tc>
        <w:tc>
          <w:tcPr>
            <w:tcW w:w="1505" w:type="dxa"/>
            <w:shd w:val="clear" w:color="auto" w:fill="D9D4C8"/>
          </w:tcPr>
          <w:p w14:paraId="47CAB7C2" w14:textId="4B31017F" w:rsidR="00D929EF" w:rsidRPr="00794428" w:rsidRDefault="00794428" w:rsidP="00D87D5D">
            <w:pPr>
              <w:rPr>
                <w:sz w:val="18"/>
                <w:szCs w:val="18"/>
              </w:rPr>
            </w:pPr>
            <w:r w:rsidRPr="00794428">
              <w:rPr>
                <w:sz w:val="18"/>
                <w:szCs w:val="18"/>
              </w:rPr>
              <w:t>Due for Review</w:t>
            </w:r>
          </w:p>
        </w:tc>
        <w:tc>
          <w:tcPr>
            <w:tcW w:w="1866" w:type="dxa"/>
          </w:tcPr>
          <w:p w14:paraId="46F87733" w14:textId="414ADE67" w:rsidR="00D929EF" w:rsidRPr="00794428" w:rsidRDefault="00794428" w:rsidP="00D87D5D">
            <w:pPr>
              <w:rPr>
                <w:sz w:val="18"/>
                <w:szCs w:val="18"/>
              </w:rPr>
            </w:pPr>
            <w:r w:rsidRPr="00794428">
              <w:rPr>
                <w:sz w:val="18"/>
                <w:szCs w:val="18"/>
              </w:rPr>
              <w:t>20/03/2027</w:t>
            </w:r>
          </w:p>
        </w:tc>
        <w:tc>
          <w:tcPr>
            <w:tcW w:w="1142" w:type="dxa"/>
          </w:tcPr>
          <w:p w14:paraId="3E27957B" w14:textId="77777777" w:rsidR="00D929EF" w:rsidRPr="00794428" w:rsidRDefault="00D929EF" w:rsidP="00D87D5D">
            <w:pPr>
              <w:rPr>
                <w:sz w:val="18"/>
                <w:szCs w:val="18"/>
              </w:rPr>
            </w:pPr>
          </w:p>
        </w:tc>
        <w:tc>
          <w:tcPr>
            <w:tcW w:w="1505" w:type="dxa"/>
          </w:tcPr>
          <w:p w14:paraId="4501C4AE" w14:textId="17F5721E" w:rsidR="00D929EF" w:rsidRPr="00794428" w:rsidRDefault="00D929EF" w:rsidP="00D87D5D">
            <w:pPr>
              <w:rPr>
                <w:sz w:val="18"/>
                <w:szCs w:val="18"/>
              </w:rPr>
            </w:pPr>
          </w:p>
        </w:tc>
      </w:tr>
    </w:tbl>
    <w:p w14:paraId="54501828" w14:textId="77777777" w:rsidR="002B14DD" w:rsidRDefault="002B14DD" w:rsidP="004C7618">
      <w:pPr>
        <w:tabs>
          <w:tab w:val="left" w:pos="2590"/>
        </w:tabs>
        <w:spacing w:line="240" w:lineRule="auto"/>
      </w:pPr>
    </w:p>
    <w:sectPr w:rsidR="002B14DD" w:rsidSect="00DB6F90">
      <w:headerReference w:type="default" r:id="rId15"/>
      <w:footerReference w:type="default" r:id="rId16"/>
      <w:headerReference w:type="first" r:id="rId17"/>
      <w:pgSz w:w="11906" w:h="16838" w:code="9"/>
      <w:pgMar w:top="1985" w:right="1440" w:bottom="1440" w:left="1440"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3F9C3" w14:textId="77777777" w:rsidR="00C51CEE" w:rsidRDefault="00C51CEE" w:rsidP="00ED35EA">
      <w:pPr>
        <w:spacing w:after="0" w:line="240" w:lineRule="auto"/>
      </w:pPr>
      <w:r>
        <w:separator/>
      </w:r>
    </w:p>
  </w:endnote>
  <w:endnote w:type="continuationSeparator" w:id="0">
    <w:p w14:paraId="2157748A" w14:textId="77777777" w:rsidR="00C51CEE" w:rsidRDefault="00C51CEE" w:rsidP="00ED35EA">
      <w:pPr>
        <w:spacing w:after="0" w:line="240" w:lineRule="auto"/>
      </w:pPr>
      <w:r>
        <w:continuationSeparator/>
      </w:r>
    </w:p>
  </w:endnote>
  <w:endnote w:type="continuationNotice" w:id="1">
    <w:p w14:paraId="39E38AB3" w14:textId="77777777" w:rsidR="00C51CEE" w:rsidRDefault="00C51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008A8" w14:textId="2B19CF65" w:rsidR="004B7DD2" w:rsidRPr="004147E4" w:rsidRDefault="00887EFE" w:rsidP="004147E4">
    <w:pPr>
      <w:pStyle w:val="Footer"/>
      <w:rPr>
        <w:rStyle w:val="IntenseReference"/>
        <w:smallCaps w:val="0"/>
        <w:color w:val="F47E48" w:themeColor="background1"/>
      </w:rPr>
    </w:pPr>
    <w:r w:rsidRPr="00D70F2C">
      <w:rPr>
        <w:rStyle w:val="IntenseReference"/>
        <w:smallCaps w:val="0"/>
        <w:noProof/>
        <w:color w:val="F47E48" w:themeColor="background1"/>
      </w:rPr>
      <mc:AlternateContent>
        <mc:Choice Requires="wps">
          <w:drawing>
            <wp:anchor distT="45720" distB="45720" distL="114300" distR="114300" simplePos="0" relativeHeight="251658240" behindDoc="0" locked="0" layoutInCell="1" allowOverlap="1" wp14:anchorId="5BB8C1D5" wp14:editId="1836244B">
              <wp:simplePos x="0" y="0"/>
              <wp:positionH relativeFrom="margin">
                <wp:posOffset>2200155</wp:posOffset>
              </wp:positionH>
              <wp:positionV relativeFrom="paragraph">
                <wp:posOffset>627637</wp:posOffset>
              </wp:positionV>
              <wp:extent cx="1104900" cy="228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28600"/>
                      </a:xfrm>
                      <a:prstGeom prst="rect">
                        <a:avLst/>
                      </a:prstGeom>
                      <a:noFill/>
                      <a:ln w="9525">
                        <a:noFill/>
                        <a:miter lim="800000"/>
                        <a:headEnd/>
                        <a:tailEnd/>
                      </a:ln>
                    </wps:spPr>
                    <wps:txbx>
                      <w:txbxContent>
                        <w:p w14:paraId="5BF2BC6A" w14:textId="77777777" w:rsidR="00D70F2C" w:rsidRPr="00887EFE" w:rsidRDefault="00D70F2C" w:rsidP="00887EFE">
                          <w:pPr>
                            <w:jc w:val="center"/>
                          </w:pPr>
                          <w:r w:rsidRPr="00887EFE">
                            <w:t xml:space="preserve">PAGE | </w:t>
                          </w:r>
                          <w:r w:rsidRPr="00887EFE">
                            <w:fldChar w:fldCharType="begin"/>
                          </w:r>
                          <w:r w:rsidRPr="00887EFE">
                            <w:instrText xml:space="preserve"> PAGE   \* MERGEFORMAT </w:instrText>
                          </w:r>
                          <w:r w:rsidRPr="00887EFE">
                            <w:fldChar w:fldCharType="separate"/>
                          </w:r>
                          <w:r w:rsidRPr="00887EFE">
                            <w:t>1</w:t>
                          </w:r>
                          <w:r w:rsidRPr="00887EFE">
                            <w:rPr>
                              <w:noProof/>
                            </w:rPr>
                            <w:fldChar w:fldCharType="end"/>
                          </w:r>
                          <w:r w:rsidRPr="00887EFE">
                            <w:t xml:space="preserve"> of </w:t>
                          </w:r>
                          <w:r w:rsidRPr="00887EFE">
                            <w:fldChar w:fldCharType="begin"/>
                          </w:r>
                          <w:r w:rsidRPr="00887EFE">
                            <w:instrText xml:space="preserve"> NUMPAGES  \# "0" \* Arabic  \* MERGEFORMAT </w:instrText>
                          </w:r>
                          <w:r w:rsidRPr="00887EFE">
                            <w:fldChar w:fldCharType="separate"/>
                          </w:r>
                          <w:r w:rsidRPr="00887EFE">
                            <w:t>3</w:t>
                          </w:r>
                          <w:r w:rsidRPr="00887EFE">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BB8C1D5" id="_x0000_t202" coordsize="21600,21600" o:spt="202" path="m,l,21600r21600,l21600,xe">
              <v:stroke joinstyle="miter"/>
              <v:path gradientshapeok="t" o:connecttype="rect"/>
            </v:shapetype>
            <v:shape id="_x0000_s1029" type="#_x0000_t202" style="position:absolute;margin-left:173.25pt;margin-top:49.4pt;width:87pt;height:1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" filled="f" stroked="f">
              <v:textbox inset="0,0,0,0">
                <w:txbxContent>
                  <w:p w14:paraId="5BF2BC6A" w14:textId="77777777" w:rsidR="00D70F2C" w:rsidRPr="00887EFE" w:rsidRDefault="00D70F2C" w:rsidP="00887EFE">
                    <w:pPr>
                      <w:jc w:val="center"/>
                    </w:pPr>
                    <w:r w:rsidRPr="00887EFE">
                      <w:t xml:space="preserve">PAGE | </w:t>
                    </w:r>
                    <w:r w:rsidRPr="00887EFE">
                      <w:fldChar w:fldCharType="begin"/>
                    </w:r>
                    <w:r w:rsidRPr="00887EFE">
                      <w:instrText xml:space="preserve"> PAGE   \* MERGEFORMAT </w:instrText>
                    </w:r>
                    <w:r w:rsidRPr="00887EFE">
                      <w:fldChar w:fldCharType="separate"/>
                    </w:r>
                    <w:r w:rsidRPr="00887EFE">
                      <w:t>1</w:t>
                    </w:r>
                    <w:r w:rsidRPr="00887EFE">
                      <w:rPr>
                        <w:noProof/>
                      </w:rPr>
                      <w:fldChar w:fldCharType="end"/>
                    </w:r>
                    <w:r w:rsidRPr="00887EFE">
                      <w:t xml:space="preserve"> of </w:t>
                    </w:r>
                    <w:r w:rsidRPr="00887EFE">
                      <w:fldChar w:fldCharType="begin"/>
                    </w:r>
                    <w:r w:rsidRPr="00887EFE">
                      <w:instrText xml:space="preserve"> NUMPAGES  \# "0" \* Arabic  \* MERGEFORMAT </w:instrText>
                    </w:r>
                    <w:r w:rsidRPr="00887EFE">
                      <w:fldChar w:fldCharType="separate"/>
                    </w:r>
                    <w:r w:rsidRPr="00887EFE">
                      <w:t>3</w:t>
                    </w:r>
                    <w:r w:rsidRPr="00887EFE">
                      <w:fldChar w:fldCharType="end"/>
                    </w:r>
                  </w:p>
                </w:txbxContent>
              </v:textbox>
              <w10:wrap type="square" anchorx="margin"/>
            </v:shape>
          </w:pict>
        </mc:Fallback>
      </mc:AlternateContent>
    </w:r>
    <w:r>
      <w:rPr>
        <w:rStyle w:val="IntenseReference"/>
        <w:smallCaps w:val="0"/>
        <w:noProof/>
        <w:color w:val="F47E48" w:themeColor="background1"/>
      </w:rPr>
      <w:drawing>
        <wp:anchor distT="0" distB="0" distL="114300" distR="114300" simplePos="0" relativeHeight="251658241" behindDoc="0" locked="0" layoutInCell="1" allowOverlap="1" wp14:anchorId="22B13306" wp14:editId="74CFC5CA">
          <wp:simplePos x="0" y="0"/>
          <wp:positionH relativeFrom="margin">
            <wp:posOffset>2317423</wp:posOffset>
          </wp:positionH>
          <wp:positionV relativeFrom="paragraph">
            <wp:posOffset>-239382</wp:posOffset>
          </wp:positionV>
          <wp:extent cx="869132" cy="869132"/>
          <wp:effectExtent l="0" t="0" r="0" b="0"/>
          <wp:wrapTopAndBottom/>
          <wp:docPr id="128530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9132" cy="869132"/>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03DBA" w14:textId="77777777" w:rsidR="00C51CEE" w:rsidRDefault="00C51CEE" w:rsidP="00ED35EA">
      <w:pPr>
        <w:spacing w:after="0" w:line="240" w:lineRule="auto"/>
      </w:pPr>
      <w:r>
        <w:separator/>
      </w:r>
    </w:p>
  </w:footnote>
  <w:footnote w:type="continuationSeparator" w:id="0">
    <w:p w14:paraId="29EB4531" w14:textId="77777777" w:rsidR="00C51CEE" w:rsidRDefault="00C51CEE" w:rsidP="00ED35EA">
      <w:pPr>
        <w:spacing w:after="0" w:line="240" w:lineRule="auto"/>
      </w:pPr>
      <w:r>
        <w:continuationSeparator/>
      </w:r>
    </w:p>
  </w:footnote>
  <w:footnote w:type="continuationNotice" w:id="1">
    <w:p w14:paraId="04D07D42" w14:textId="77777777" w:rsidR="00C51CEE" w:rsidRDefault="00C51C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FAFEE" w14:textId="48609DB5" w:rsidR="00197D5D" w:rsidRPr="00B52A9C" w:rsidRDefault="00726818" w:rsidP="00B73093">
    <w:pPr>
      <w:pStyle w:val="Header"/>
      <w:tabs>
        <w:tab w:val="clear" w:pos="4513"/>
        <w:tab w:val="clear" w:pos="9026"/>
        <w:tab w:val="left" w:pos="2282"/>
      </w:tabs>
    </w:pPr>
    <w:r>
      <w:rPr>
        <w:noProof/>
      </w:rPr>
      <mc:AlternateContent>
        <mc:Choice Requires="wps">
          <w:drawing>
            <wp:anchor distT="45720" distB="45720" distL="114300" distR="114300" simplePos="0" relativeHeight="251658242" behindDoc="0" locked="0" layoutInCell="1" allowOverlap="1" wp14:anchorId="33D4FA0B" wp14:editId="326A32FE">
              <wp:simplePos x="0" y="0"/>
              <wp:positionH relativeFrom="margin">
                <wp:posOffset>4633595</wp:posOffset>
              </wp:positionH>
              <wp:positionV relativeFrom="paragraph">
                <wp:posOffset>-51435</wp:posOffset>
              </wp:positionV>
              <wp:extent cx="1160145" cy="259715"/>
              <wp:effectExtent l="0" t="0" r="0" b="0"/>
              <wp:wrapSquare wrapText="bothSides"/>
              <wp:docPr id="663679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259715"/>
                      </a:xfrm>
                      <a:prstGeom prst="rect">
                        <a:avLst/>
                      </a:prstGeom>
                      <a:noFill/>
                      <a:ln w="9525">
                        <a:noFill/>
                        <a:miter lim="800000"/>
                        <a:headEnd/>
                        <a:tailEnd/>
                      </a:ln>
                    </wps:spPr>
                    <wps:txbx>
                      <w:txbxContent>
                        <w:p w14:paraId="6E44D5B4" w14:textId="5635AE76" w:rsidR="00A81F8B" w:rsidRDefault="00A81F8B" w:rsidP="00A81F8B">
                          <w:pPr>
                            <w:jc w:val="right"/>
                          </w:pPr>
                          <w:r>
                            <w:t>RTO 881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D4FA0B" id="_x0000_t202" coordsize="21600,21600" o:spt="202" path="m,l,21600r21600,l21600,xe">
              <v:stroke joinstyle="miter"/>
              <v:path gradientshapeok="t" o:connecttype="rect"/>
            </v:shapetype>
            <v:shape id="_x0000_s1028" type="#_x0000_t202" style="position:absolute;margin-left:364.85pt;margin-top:-4.05pt;width:91.35pt;height:20.4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4JO9wEAAM0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" filled="f" stroked="f">
              <v:textbox>
                <w:txbxContent>
                  <w:p w14:paraId="6E44D5B4" w14:textId="5635AE76" w:rsidR="00A81F8B" w:rsidRDefault="00A81F8B" w:rsidP="00A81F8B">
                    <w:pPr>
                      <w:jc w:val="right"/>
                    </w:pPr>
                    <w:r>
                      <w:t>RTO 88148</w:t>
                    </w:r>
                  </w:p>
                </w:txbxContent>
              </v:textbox>
              <w10:wrap type="square" anchorx="margin"/>
            </v:shape>
          </w:pict>
        </mc:Fallback>
      </mc:AlternateContent>
    </w:r>
    <w:sdt>
      <w:sdtPr>
        <w:alias w:val="Title"/>
        <w:tag w:val=""/>
        <w:id w:val="1129213096"/>
        <w:placeholder>
          <w:docPart w:val="E5E9B5BE561D472B8F18F9A44AB3C83F"/>
        </w:placeholder>
        <w:dataBinding w:prefixMappings="xmlns:ns0='http://purl.org/dc/elements/1.1/' xmlns:ns1='http://schemas.openxmlformats.org/package/2006/metadata/core-properties' " w:xpath="/ns1:coreProperties[1]/ns0:title[1]" w:storeItemID="{6C3C8BC8-F283-45AE-878A-BAB7291924A1}"/>
        <w:text/>
      </w:sdtPr>
      <w:sdtContent>
        <w:r w:rsidR="00AA3DE7">
          <w:t>Release of Personal Information Form</w:t>
        </w:r>
      </w:sdtContent>
    </w:sdt>
    <w:r w:rsidR="006E2194">
      <w:t xml:space="preserve"> v4.</w:t>
    </w:r>
    <w:r w:rsidR="0007202E">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0429C" w14:textId="77777777" w:rsidR="000F37E6" w:rsidRPr="005A6B18" w:rsidRDefault="000F37E6" w:rsidP="008A57BB">
    <w:pPr>
      <w:pStyle w:val="Header"/>
      <w:jc w:val="center"/>
      <w:rPr>
        <w:rFonts w:eastAsia="Times New Roman" w:cstheme="minorHAnsi"/>
        <w:b/>
        <w:color w:val="953509" w:themeColor="background1" w:themeShade="80"/>
      </w:rPr>
    </w:pPr>
  </w:p>
  <w:p w14:paraId="50081C88" w14:textId="77777777" w:rsidR="000F37E6" w:rsidRDefault="000F37E6" w:rsidP="009C0935">
    <w:pPr>
      <w:pStyle w:val="Header"/>
      <w:tabs>
        <w:tab w:val="clear" w:pos="45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8D3272"/>
    <w:multiLevelType w:val="hybridMultilevel"/>
    <w:tmpl w:val="DE22385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83381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B4E2986"/>
    <w:multiLevelType w:val="hybridMultilevel"/>
    <w:tmpl w:val="8C8A18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193B50"/>
    <w:multiLevelType w:val="multilevel"/>
    <w:tmpl w:val="770EF1EE"/>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58C72EF"/>
    <w:multiLevelType w:val="hybridMultilevel"/>
    <w:tmpl w:val="09462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937CCE"/>
    <w:multiLevelType w:val="hybridMultilevel"/>
    <w:tmpl w:val="7388AD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2B5666"/>
    <w:multiLevelType w:val="hybridMultilevel"/>
    <w:tmpl w:val="909C2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F6C22A7"/>
    <w:multiLevelType w:val="hybridMultilevel"/>
    <w:tmpl w:val="3D820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E831705"/>
    <w:multiLevelType w:val="hybridMultilevel"/>
    <w:tmpl w:val="B002CF5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F109F6"/>
    <w:multiLevelType w:val="hybridMultilevel"/>
    <w:tmpl w:val="942CD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093896"/>
    <w:multiLevelType w:val="hybridMultilevel"/>
    <w:tmpl w:val="3E38621A"/>
    <w:lvl w:ilvl="0" w:tplc="CBF4D81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A697D04"/>
    <w:multiLevelType w:val="multilevel"/>
    <w:tmpl w:val="49A81C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0565290"/>
    <w:multiLevelType w:val="multilevel"/>
    <w:tmpl w:val="62B4E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9DD58A4"/>
    <w:multiLevelType w:val="multilevel"/>
    <w:tmpl w:val="8BF8393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5530314">
    <w:abstractNumId w:val="6"/>
  </w:num>
  <w:num w:numId="2" w16cid:durableId="1906180286">
    <w:abstractNumId w:val="7"/>
  </w:num>
  <w:num w:numId="3" w16cid:durableId="1636908006">
    <w:abstractNumId w:val="1"/>
  </w:num>
  <w:num w:numId="4" w16cid:durableId="1769345104">
    <w:abstractNumId w:val="11"/>
  </w:num>
  <w:num w:numId="5" w16cid:durableId="1616521038">
    <w:abstractNumId w:val="3"/>
  </w:num>
  <w:num w:numId="6" w16cid:durableId="213084899">
    <w:abstractNumId w:val="13"/>
  </w:num>
  <w:num w:numId="7" w16cid:durableId="2054503415">
    <w:abstractNumId w:val="4"/>
  </w:num>
  <w:num w:numId="8" w16cid:durableId="2068070851">
    <w:abstractNumId w:val="9"/>
  </w:num>
  <w:num w:numId="9" w16cid:durableId="1311862148">
    <w:abstractNumId w:val="5"/>
  </w:num>
  <w:num w:numId="10" w16cid:durableId="370571343">
    <w:abstractNumId w:val="12"/>
  </w:num>
  <w:num w:numId="11" w16cid:durableId="1416393481">
    <w:abstractNumId w:val="8"/>
  </w:num>
  <w:num w:numId="12" w16cid:durableId="1921979840">
    <w:abstractNumId w:val="0"/>
  </w:num>
  <w:num w:numId="13" w16cid:durableId="1686207356">
    <w:abstractNumId w:val="2"/>
  </w:num>
  <w:num w:numId="14" w16cid:durableId="9085366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MDYxNjYxMzA0NTdQ0lEKTi0uzszPAykwrAUADixHhSwAAAA="/>
  </w:docVars>
  <w:rsids>
    <w:rsidRoot w:val="00333986"/>
    <w:rsid w:val="000074EE"/>
    <w:rsid w:val="00013534"/>
    <w:rsid w:val="00027328"/>
    <w:rsid w:val="000343F4"/>
    <w:rsid w:val="00045728"/>
    <w:rsid w:val="00050167"/>
    <w:rsid w:val="00051D90"/>
    <w:rsid w:val="00071142"/>
    <w:rsid w:val="0007202E"/>
    <w:rsid w:val="00072282"/>
    <w:rsid w:val="00076413"/>
    <w:rsid w:val="000809AC"/>
    <w:rsid w:val="00083800"/>
    <w:rsid w:val="000922F6"/>
    <w:rsid w:val="000B59F3"/>
    <w:rsid w:val="000C04BC"/>
    <w:rsid w:val="000D5398"/>
    <w:rsid w:val="000E3B07"/>
    <w:rsid w:val="000F0950"/>
    <w:rsid w:val="000F37E6"/>
    <w:rsid w:val="000F6B4C"/>
    <w:rsid w:val="001569CE"/>
    <w:rsid w:val="001670EA"/>
    <w:rsid w:val="00177BD1"/>
    <w:rsid w:val="00186F10"/>
    <w:rsid w:val="0018742C"/>
    <w:rsid w:val="001876BF"/>
    <w:rsid w:val="001954EB"/>
    <w:rsid w:val="00197D5D"/>
    <w:rsid w:val="001A1864"/>
    <w:rsid w:val="001A6487"/>
    <w:rsid w:val="001B705F"/>
    <w:rsid w:val="001C4673"/>
    <w:rsid w:val="001D6EAB"/>
    <w:rsid w:val="001E2559"/>
    <w:rsid w:val="001E2BB9"/>
    <w:rsid w:val="001E5042"/>
    <w:rsid w:val="001E589E"/>
    <w:rsid w:val="001F22DE"/>
    <w:rsid w:val="001F5CF9"/>
    <w:rsid w:val="002100A6"/>
    <w:rsid w:val="00212DC1"/>
    <w:rsid w:val="002500E6"/>
    <w:rsid w:val="002649F2"/>
    <w:rsid w:val="00270AE2"/>
    <w:rsid w:val="00277615"/>
    <w:rsid w:val="00277B3D"/>
    <w:rsid w:val="00297271"/>
    <w:rsid w:val="002A02CE"/>
    <w:rsid w:val="002A20EA"/>
    <w:rsid w:val="002A478F"/>
    <w:rsid w:val="002A7A40"/>
    <w:rsid w:val="002B14DD"/>
    <w:rsid w:val="002C1972"/>
    <w:rsid w:val="002C3FE0"/>
    <w:rsid w:val="002F2216"/>
    <w:rsid w:val="003045F8"/>
    <w:rsid w:val="0031139D"/>
    <w:rsid w:val="00312830"/>
    <w:rsid w:val="00330BDA"/>
    <w:rsid w:val="00330F3C"/>
    <w:rsid w:val="00331293"/>
    <w:rsid w:val="0033148E"/>
    <w:rsid w:val="00333986"/>
    <w:rsid w:val="003445E4"/>
    <w:rsid w:val="00350929"/>
    <w:rsid w:val="003532BC"/>
    <w:rsid w:val="00354543"/>
    <w:rsid w:val="00355130"/>
    <w:rsid w:val="00366CEA"/>
    <w:rsid w:val="00370836"/>
    <w:rsid w:val="00386776"/>
    <w:rsid w:val="00392D6B"/>
    <w:rsid w:val="00394CA3"/>
    <w:rsid w:val="003A073B"/>
    <w:rsid w:val="003A6FEA"/>
    <w:rsid w:val="003A7257"/>
    <w:rsid w:val="003B58BA"/>
    <w:rsid w:val="003C022C"/>
    <w:rsid w:val="003C0AF4"/>
    <w:rsid w:val="003C49B3"/>
    <w:rsid w:val="003D220D"/>
    <w:rsid w:val="003D5264"/>
    <w:rsid w:val="003D5653"/>
    <w:rsid w:val="003E4863"/>
    <w:rsid w:val="003E498C"/>
    <w:rsid w:val="003E627A"/>
    <w:rsid w:val="003E6932"/>
    <w:rsid w:val="00412A87"/>
    <w:rsid w:val="004147E4"/>
    <w:rsid w:val="00415E7F"/>
    <w:rsid w:val="00430B11"/>
    <w:rsid w:val="0043134E"/>
    <w:rsid w:val="00431DC9"/>
    <w:rsid w:val="00436F6A"/>
    <w:rsid w:val="0044005A"/>
    <w:rsid w:val="004563C5"/>
    <w:rsid w:val="00464847"/>
    <w:rsid w:val="00474222"/>
    <w:rsid w:val="004749C7"/>
    <w:rsid w:val="00495859"/>
    <w:rsid w:val="00497548"/>
    <w:rsid w:val="004A1FE3"/>
    <w:rsid w:val="004A2510"/>
    <w:rsid w:val="004A3151"/>
    <w:rsid w:val="004B47DE"/>
    <w:rsid w:val="004B7DD2"/>
    <w:rsid w:val="004C7618"/>
    <w:rsid w:val="004D3260"/>
    <w:rsid w:val="004D4A35"/>
    <w:rsid w:val="004E6027"/>
    <w:rsid w:val="004F24C7"/>
    <w:rsid w:val="0050031B"/>
    <w:rsid w:val="005072E7"/>
    <w:rsid w:val="005144DD"/>
    <w:rsid w:val="005203A5"/>
    <w:rsid w:val="005340C1"/>
    <w:rsid w:val="00540BFD"/>
    <w:rsid w:val="0055533E"/>
    <w:rsid w:val="005615F7"/>
    <w:rsid w:val="005716F5"/>
    <w:rsid w:val="00571CBF"/>
    <w:rsid w:val="00580455"/>
    <w:rsid w:val="00587D60"/>
    <w:rsid w:val="0059795E"/>
    <w:rsid w:val="005979D5"/>
    <w:rsid w:val="005A6B18"/>
    <w:rsid w:val="005C4B6C"/>
    <w:rsid w:val="005D1932"/>
    <w:rsid w:val="005F2037"/>
    <w:rsid w:val="005F567F"/>
    <w:rsid w:val="005F7601"/>
    <w:rsid w:val="0060126D"/>
    <w:rsid w:val="00614DE0"/>
    <w:rsid w:val="00614E32"/>
    <w:rsid w:val="00620A6B"/>
    <w:rsid w:val="00630CEC"/>
    <w:rsid w:val="00636E04"/>
    <w:rsid w:val="00636E97"/>
    <w:rsid w:val="006404DC"/>
    <w:rsid w:val="00642339"/>
    <w:rsid w:val="006641D7"/>
    <w:rsid w:val="006706C4"/>
    <w:rsid w:val="0068001E"/>
    <w:rsid w:val="00682E34"/>
    <w:rsid w:val="00684590"/>
    <w:rsid w:val="006A0AAE"/>
    <w:rsid w:val="006A5723"/>
    <w:rsid w:val="006C4E78"/>
    <w:rsid w:val="006C76CF"/>
    <w:rsid w:val="006D03F1"/>
    <w:rsid w:val="006D0F6D"/>
    <w:rsid w:val="006E2194"/>
    <w:rsid w:val="006E7DFD"/>
    <w:rsid w:val="006F4927"/>
    <w:rsid w:val="00700A88"/>
    <w:rsid w:val="00703BE5"/>
    <w:rsid w:val="00704B82"/>
    <w:rsid w:val="00710F5A"/>
    <w:rsid w:val="00713C20"/>
    <w:rsid w:val="00726818"/>
    <w:rsid w:val="00727127"/>
    <w:rsid w:val="00731590"/>
    <w:rsid w:val="00752227"/>
    <w:rsid w:val="00757A57"/>
    <w:rsid w:val="00774EBC"/>
    <w:rsid w:val="007752C1"/>
    <w:rsid w:val="007763EA"/>
    <w:rsid w:val="00786E34"/>
    <w:rsid w:val="00793E65"/>
    <w:rsid w:val="00794428"/>
    <w:rsid w:val="007950B2"/>
    <w:rsid w:val="007B225D"/>
    <w:rsid w:val="007B46D2"/>
    <w:rsid w:val="007E2269"/>
    <w:rsid w:val="008068A7"/>
    <w:rsid w:val="00810DF9"/>
    <w:rsid w:val="00821518"/>
    <w:rsid w:val="008261ED"/>
    <w:rsid w:val="00847BC6"/>
    <w:rsid w:val="00851093"/>
    <w:rsid w:val="008522EE"/>
    <w:rsid w:val="00852AB2"/>
    <w:rsid w:val="008605CC"/>
    <w:rsid w:val="008605DD"/>
    <w:rsid w:val="00862F4E"/>
    <w:rsid w:val="008707C3"/>
    <w:rsid w:val="00883313"/>
    <w:rsid w:val="00887EFE"/>
    <w:rsid w:val="008A1B93"/>
    <w:rsid w:val="008A1C29"/>
    <w:rsid w:val="008A1E8A"/>
    <w:rsid w:val="008A3A1C"/>
    <w:rsid w:val="008A57BB"/>
    <w:rsid w:val="008B0F96"/>
    <w:rsid w:val="008B3E27"/>
    <w:rsid w:val="008C62D0"/>
    <w:rsid w:val="008D2C5D"/>
    <w:rsid w:val="008E0139"/>
    <w:rsid w:val="008E1E82"/>
    <w:rsid w:val="008E76BC"/>
    <w:rsid w:val="008F2071"/>
    <w:rsid w:val="00904929"/>
    <w:rsid w:val="009073CC"/>
    <w:rsid w:val="0091658B"/>
    <w:rsid w:val="00956331"/>
    <w:rsid w:val="00957B0D"/>
    <w:rsid w:val="0096071C"/>
    <w:rsid w:val="00971401"/>
    <w:rsid w:val="00982F05"/>
    <w:rsid w:val="00990357"/>
    <w:rsid w:val="0099270A"/>
    <w:rsid w:val="00993C3F"/>
    <w:rsid w:val="009A0378"/>
    <w:rsid w:val="009A3915"/>
    <w:rsid w:val="009A3F9B"/>
    <w:rsid w:val="009A4654"/>
    <w:rsid w:val="009A5FDE"/>
    <w:rsid w:val="009B18AE"/>
    <w:rsid w:val="009B6AA0"/>
    <w:rsid w:val="009C0935"/>
    <w:rsid w:val="009C1421"/>
    <w:rsid w:val="009D5886"/>
    <w:rsid w:val="009E2676"/>
    <w:rsid w:val="009E2EAB"/>
    <w:rsid w:val="009F6FEA"/>
    <w:rsid w:val="00A00411"/>
    <w:rsid w:val="00A03EE7"/>
    <w:rsid w:val="00A129F0"/>
    <w:rsid w:val="00A13A67"/>
    <w:rsid w:val="00A24BF1"/>
    <w:rsid w:val="00A30539"/>
    <w:rsid w:val="00A34D50"/>
    <w:rsid w:val="00A4327A"/>
    <w:rsid w:val="00A70D3B"/>
    <w:rsid w:val="00A71250"/>
    <w:rsid w:val="00A74A92"/>
    <w:rsid w:val="00A80FE3"/>
    <w:rsid w:val="00A81F8B"/>
    <w:rsid w:val="00A82C1B"/>
    <w:rsid w:val="00A8629F"/>
    <w:rsid w:val="00A967BF"/>
    <w:rsid w:val="00A972EE"/>
    <w:rsid w:val="00AA1A49"/>
    <w:rsid w:val="00AA3DE7"/>
    <w:rsid w:val="00AA724A"/>
    <w:rsid w:val="00AC0784"/>
    <w:rsid w:val="00AC4A97"/>
    <w:rsid w:val="00AC5F25"/>
    <w:rsid w:val="00AC77B0"/>
    <w:rsid w:val="00AC7C82"/>
    <w:rsid w:val="00AD55C7"/>
    <w:rsid w:val="00AE2126"/>
    <w:rsid w:val="00AF09F5"/>
    <w:rsid w:val="00AF40BC"/>
    <w:rsid w:val="00B12A04"/>
    <w:rsid w:val="00B17143"/>
    <w:rsid w:val="00B17D39"/>
    <w:rsid w:val="00B202AC"/>
    <w:rsid w:val="00B30B59"/>
    <w:rsid w:val="00B33D03"/>
    <w:rsid w:val="00B46597"/>
    <w:rsid w:val="00B52A7B"/>
    <w:rsid w:val="00B52A9C"/>
    <w:rsid w:val="00B57CAD"/>
    <w:rsid w:val="00B67458"/>
    <w:rsid w:val="00B7039F"/>
    <w:rsid w:val="00B73093"/>
    <w:rsid w:val="00B849F8"/>
    <w:rsid w:val="00B84E08"/>
    <w:rsid w:val="00BA0B0F"/>
    <w:rsid w:val="00BA4C58"/>
    <w:rsid w:val="00BB3AC2"/>
    <w:rsid w:val="00BB68AB"/>
    <w:rsid w:val="00BC43FF"/>
    <w:rsid w:val="00BD2206"/>
    <w:rsid w:val="00BF197E"/>
    <w:rsid w:val="00BF54DA"/>
    <w:rsid w:val="00BF558B"/>
    <w:rsid w:val="00BF61A7"/>
    <w:rsid w:val="00BF7254"/>
    <w:rsid w:val="00C06A12"/>
    <w:rsid w:val="00C13544"/>
    <w:rsid w:val="00C144FA"/>
    <w:rsid w:val="00C27F6B"/>
    <w:rsid w:val="00C41560"/>
    <w:rsid w:val="00C46211"/>
    <w:rsid w:val="00C46F26"/>
    <w:rsid w:val="00C51CEE"/>
    <w:rsid w:val="00C531EA"/>
    <w:rsid w:val="00C86964"/>
    <w:rsid w:val="00C91EEE"/>
    <w:rsid w:val="00C9221F"/>
    <w:rsid w:val="00C92EDF"/>
    <w:rsid w:val="00C95F4F"/>
    <w:rsid w:val="00C9655A"/>
    <w:rsid w:val="00C97102"/>
    <w:rsid w:val="00CA229D"/>
    <w:rsid w:val="00CB0A6C"/>
    <w:rsid w:val="00CB0D7C"/>
    <w:rsid w:val="00CB201F"/>
    <w:rsid w:val="00CB42A0"/>
    <w:rsid w:val="00CC3C73"/>
    <w:rsid w:val="00CC4A88"/>
    <w:rsid w:val="00CC5891"/>
    <w:rsid w:val="00CD6E80"/>
    <w:rsid w:val="00CE69E9"/>
    <w:rsid w:val="00CF09A9"/>
    <w:rsid w:val="00D07E5B"/>
    <w:rsid w:val="00D11B25"/>
    <w:rsid w:val="00D15EF4"/>
    <w:rsid w:val="00D246F8"/>
    <w:rsid w:val="00D30418"/>
    <w:rsid w:val="00D3043F"/>
    <w:rsid w:val="00D342F7"/>
    <w:rsid w:val="00D459AA"/>
    <w:rsid w:val="00D46110"/>
    <w:rsid w:val="00D602DB"/>
    <w:rsid w:val="00D70F2C"/>
    <w:rsid w:val="00D825BA"/>
    <w:rsid w:val="00D85911"/>
    <w:rsid w:val="00D87549"/>
    <w:rsid w:val="00D87D8D"/>
    <w:rsid w:val="00D929EF"/>
    <w:rsid w:val="00DA354B"/>
    <w:rsid w:val="00DA485F"/>
    <w:rsid w:val="00DB6F90"/>
    <w:rsid w:val="00DB6FE8"/>
    <w:rsid w:val="00DC3D5E"/>
    <w:rsid w:val="00DC48E8"/>
    <w:rsid w:val="00DC78BC"/>
    <w:rsid w:val="00DD7D60"/>
    <w:rsid w:val="00DF44DD"/>
    <w:rsid w:val="00E07685"/>
    <w:rsid w:val="00E14FE2"/>
    <w:rsid w:val="00E23028"/>
    <w:rsid w:val="00E47978"/>
    <w:rsid w:val="00E479BA"/>
    <w:rsid w:val="00E66A1D"/>
    <w:rsid w:val="00E80087"/>
    <w:rsid w:val="00E8291E"/>
    <w:rsid w:val="00E83828"/>
    <w:rsid w:val="00E859BB"/>
    <w:rsid w:val="00E97B09"/>
    <w:rsid w:val="00EA023C"/>
    <w:rsid w:val="00EA3E85"/>
    <w:rsid w:val="00EA3FA3"/>
    <w:rsid w:val="00EA4EF3"/>
    <w:rsid w:val="00EA527D"/>
    <w:rsid w:val="00EA7D99"/>
    <w:rsid w:val="00EB0AA2"/>
    <w:rsid w:val="00EC08B9"/>
    <w:rsid w:val="00EC7E6E"/>
    <w:rsid w:val="00ED01E7"/>
    <w:rsid w:val="00ED35EA"/>
    <w:rsid w:val="00ED6D2B"/>
    <w:rsid w:val="00EE3B4F"/>
    <w:rsid w:val="00EF16A1"/>
    <w:rsid w:val="00EF30A0"/>
    <w:rsid w:val="00EF5621"/>
    <w:rsid w:val="00F1047D"/>
    <w:rsid w:val="00F11177"/>
    <w:rsid w:val="00F13325"/>
    <w:rsid w:val="00F22279"/>
    <w:rsid w:val="00F24F4C"/>
    <w:rsid w:val="00F41D76"/>
    <w:rsid w:val="00F450A3"/>
    <w:rsid w:val="00F61E22"/>
    <w:rsid w:val="00F65663"/>
    <w:rsid w:val="00F65FF9"/>
    <w:rsid w:val="00F666C9"/>
    <w:rsid w:val="00F7306A"/>
    <w:rsid w:val="00F82A9E"/>
    <w:rsid w:val="00F87EC5"/>
    <w:rsid w:val="00FA6F07"/>
    <w:rsid w:val="00FC153E"/>
    <w:rsid w:val="00FC72AE"/>
    <w:rsid w:val="00FD12DD"/>
    <w:rsid w:val="00FE1ACC"/>
    <w:rsid w:val="00FE2E01"/>
    <w:rsid w:val="00FE3BF4"/>
    <w:rsid w:val="00FE7DA1"/>
    <w:rsid w:val="00FF04EE"/>
    <w:rsid w:val="00FF1CE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22034"/>
  <w15:docId w15:val="{74F24EB5-7840-429C-AF37-AC546B0FE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EFE"/>
  </w:style>
  <w:style w:type="paragraph" w:styleId="Heading1">
    <w:name w:val="heading 1"/>
    <w:basedOn w:val="Normal"/>
    <w:next w:val="Normal"/>
    <w:link w:val="Heading1Char"/>
    <w:uiPriority w:val="9"/>
    <w:qFormat/>
    <w:rsid w:val="00887EFE"/>
    <w:pPr>
      <w:keepNext/>
      <w:keepLines/>
      <w:spacing w:before="120" w:after="120" w:line="240" w:lineRule="auto"/>
      <w:outlineLvl w:val="0"/>
    </w:pPr>
    <w:rPr>
      <w:rFonts w:eastAsia="Times New Roman" w:cs="Times New Roman"/>
      <w:b/>
      <w:color w:val="81B920"/>
      <w:sz w:val="32"/>
      <w:szCs w:val="32"/>
    </w:rPr>
  </w:style>
  <w:style w:type="paragraph" w:styleId="Heading2">
    <w:name w:val="heading 2"/>
    <w:basedOn w:val="Normal"/>
    <w:next w:val="Normal"/>
    <w:link w:val="Heading2Char"/>
    <w:uiPriority w:val="9"/>
    <w:unhideWhenUsed/>
    <w:qFormat/>
    <w:rsid w:val="00887EFE"/>
    <w:pPr>
      <w:keepNext/>
      <w:keepLines/>
      <w:spacing w:before="120" w:after="120"/>
      <w:outlineLvl w:val="1"/>
    </w:pPr>
    <w:rPr>
      <w:rFonts w:eastAsiaTheme="majorEastAsia" w:cstheme="majorBidi"/>
      <w:b/>
      <w:bCs/>
      <w:sz w:val="28"/>
      <w:szCs w:val="28"/>
    </w:rPr>
  </w:style>
  <w:style w:type="paragraph" w:styleId="Heading3">
    <w:name w:val="heading 3"/>
    <w:basedOn w:val="Normal"/>
    <w:next w:val="Normal"/>
    <w:link w:val="Heading3Char"/>
    <w:uiPriority w:val="9"/>
    <w:unhideWhenUsed/>
    <w:qFormat/>
    <w:rsid w:val="00887EFE"/>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87EFE"/>
    <w:pPr>
      <w:ind w:right="-164"/>
      <w:outlineLvl w:val="3"/>
    </w:pPr>
    <w:rPr>
      <w:rFonts w:cs="Arial"/>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5EA"/>
  </w:style>
  <w:style w:type="paragraph" w:styleId="Footer">
    <w:name w:val="footer"/>
    <w:basedOn w:val="Normal"/>
    <w:link w:val="FooterChar"/>
    <w:uiPriority w:val="99"/>
    <w:unhideWhenUsed/>
    <w:rsid w:val="00ED35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5EA"/>
  </w:style>
  <w:style w:type="character" w:customStyle="1" w:styleId="Heading1Char">
    <w:name w:val="Heading 1 Char"/>
    <w:basedOn w:val="DefaultParagraphFont"/>
    <w:link w:val="Heading1"/>
    <w:uiPriority w:val="9"/>
    <w:rsid w:val="00887EFE"/>
    <w:rPr>
      <w:rFonts w:eastAsia="Times New Roman" w:cs="Times New Roman"/>
      <w:b/>
      <w:color w:val="81B920"/>
      <w:sz w:val="32"/>
      <w:szCs w:val="32"/>
    </w:rPr>
  </w:style>
  <w:style w:type="paragraph" w:styleId="TOCHeading">
    <w:name w:val="TOC Heading"/>
    <w:basedOn w:val="Heading1"/>
    <w:next w:val="Normal"/>
    <w:uiPriority w:val="39"/>
    <w:unhideWhenUsed/>
    <w:qFormat/>
    <w:rsid w:val="001E589E"/>
    <w:pPr>
      <w:spacing w:before="480" w:line="276" w:lineRule="auto"/>
      <w:outlineLvl w:val="9"/>
    </w:pPr>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9A5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FDE"/>
    <w:rPr>
      <w:rFonts w:ascii="Tahoma" w:hAnsi="Tahoma" w:cs="Tahoma"/>
      <w:sz w:val="16"/>
      <w:szCs w:val="16"/>
    </w:rPr>
  </w:style>
  <w:style w:type="character" w:customStyle="1" w:styleId="Heading2Char">
    <w:name w:val="Heading 2 Char"/>
    <w:basedOn w:val="DefaultParagraphFont"/>
    <w:link w:val="Heading2"/>
    <w:uiPriority w:val="9"/>
    <w:rsid w:val="00887EFE"/>
    <w:rPr>
      <w:rFonts w:eastAsiaTheme="majorEastAsia" w:cstheme="majorBidi"/>
      <w:b/>
      <w:bCs/>
      <w:sz w:val="28"/>
      <w:szCs w:val="28"/>
    </w:rPr>
  </w:style>
  <w:style w:type="paragraph" w:styleId="ListParagraph">
    <w:name w:val="List Paragraph"/>
    <w:basedOn w:val="Normal"/>
    <w:uiPriority w:val="34"/>
    <w:qFormat/>
    <w:rsid w:val="005979D5"/>
    <w:pPr>
      <w:spacing w:after="0" w:line="360" w:lineRule="auto"/>
      <w:ind w:left="720"/>
      <w:contextualSpacing/>
      <w:jc w:val="both"/>
    </w:pPr>
    <w:rPr>
      <w:rFonts w:eastAsia="Calibri" w:cs="Times New Roman"/>
    </w:rPr>
  </w:style>
  <w:style w:type="paragraph" w:customStyle="1" w:styleId="DocumentSubtitle">
    <w:name w:val="Document Subtitle"/>
    <w:basedOn w:val="Normal"/>
    <w:qFormat/>
    <w:rsid w:val="00C46211"/>
    <w:rPr>
      <w:rFonts w:cstheme="minorHAnsi"/>
      <w:noProof/>
      <w:color w:val="000000" w:themeColor="text1"/>
      <w:sz w:val="32"/>
      <w:szCs w:val="32"/>
    </w:rPr>
  </w:style>
  <w:style w:type="paragraph" w:styleId="Title">
    <w:name w:val="Title"/>
    <w:basedOn w:val="Normal"/>
    <w:next w:val="Normal"/>
    <w:link w:val="TitleChar"/>
    <w:uiPriority w:val="10"/>
    <w:rsid w:val="008A3A1C"/>
    <w:pPr>
      <w:spacing w:after="0" w:line="240" w:lineRule="auto"/>
      <w:contextualSpacing/>
    </w:pPr>
    <w:rPr>
      <w:rFonts w:asciiTheme="majorHAnsi" w:eastAsiaTheme="majorEastAsia" w:hAnsiTheme="majorHAnsi" w:cstheme="majorBidi"/>
      <w:spacing w:val="-10"/>
      <w:kern w:val="28"/>
      <w:sz w:val="56"/>
      <w:szCs w:val="56"/>
    </w:rPr>
  </w:style>
  <w:style w:type="paragraph" w:customStyle="1" w:styleId="Cap">
    <w:name w:val="Cap"/>
    <w:qFormat/>
    <w:rsid w:val="005979D5"/>
    <w:pPr>
      <w:spacing w:after="0" w:line="240" w:lineRule="auto"/>
      <w:jc w:val="center"/>
    </w:pPr>
    <w:rPr>
      <w:rFonts w:ascii="Arial" w:eastAsia="Calibri" w:hAnsi="Arial" w:cs="Times New Roman"/>
      <w:b/>
      <w:sz w:val="18"/>
      <w:szCs w:val="18"/>
    </w:rPr>
  </w:style>
  <w:style w:type="paragraph" w:styleId="Caption">
    <w:name w:val="caption"/>
    <w:basedOn w:val="Normal"/>
    <w:next w:val="Normal"/>
    <w:uiPriority w:val="35"/>
    <w:unhideWhenUsed/>
    <w:qFormat/>
    <w:rsid w:val="00752227"/>
    <w:pPr>
      <w:spacing w:line="240" w:lineRule="auto"/>
    </w:pPr>
    <w:rPr>
      <w:b/>
      <w:bCs/>
      <w:color w:val="00A0DD" w:themeColor="accent1"/>
      <w:sz w:val="18"/>
      <w:szCs w:val="18"/>
    </w:rPr>
  </w:style>
  <w:style w:type="paragraph" w:styleId="TOC1">
    <w:name w:val="toc 1"/>
    <w:basedOn w:val="Normal"/>
    <w:next w:val="Normal"/>
    <w:autoRedefine/>
    <w:uiPriority w:val="39"/>
    <w:unhideWhenUsed/>
    <w:rsid w:val="006A5723"/>
    <w:pPr>
      <w:tabs>
        <w:tab w:val="right" w:leader="dot" w:pos="9016"/>
      </w:tabs>
      <w:spacing w:after="100"/>
    </w:pPr>
    <w:rPr>
      <w:b/>
      <w:noProof/>
      <w:sz w:val="24"/>
    </w:rPr>
  </w:style>
  <w:style w:type="paragraph" w:styleId="TOC2">
    <w:name w:val="toc 2"/>
    <w:basedOn w:val="Normal"/>
    <w:next w:val="Normal"/>
    <w:autoRedefine/>
    <w:uiPriority w:val="39"/>
    <w:unhideWhenUsed/>
    <w:rsid w:val="006A5723"/>
    <w:pPr>
      <w:spacing w:after="100"/>
      <w:ind w:left="220"/>
    </w:pPr>
  </w:style>
  <w:style w:type="character" w:styleId="Hyperlink">
    <w:name w:val="Hyperlink"/>
    <w:basedOn w:val="DefaultParagraphFont"/>
    <w:uiPriority w:val="99"/>
    <w:unhideWhenUsed/>
    <w:rsid w:val="00E66A1D"/>
    <w:rPr>
      <w:color w:val="00A0DD" w:themeColor="hyperlink"/>
      <w:u w:val="single"/>
    </w:rPr>
  </w:style>
  <w:style w:type="table" w:styleId="TableGrid">
    <w:name w:val="Table Grid"/>
    <w:basedOn w:val="TableNormal"/>
    <w:uiPriority w:val="59"/>
    <w:rsid w:val="009A0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87EFE"/>
    <w:rPr>
      <w:rFonts w:eastAsiaTheme="majorEastAsia" w:cstheme="majorBidi"/>
      <w:b/>
      <w:szCs w:val="24"/>
    </w:rPr>
  </w:style>
  <w:style w:type="character" w:customStyle="1" w:styleId="Heading4Char">
    <w:name w:val="Heading 4 Char"/>
    <w:basedOn w:val="DefaultParagraphFont"/>
    <w:link w:val="Heading4"/>
    <w:uiPriority w:val="9"/>
    <w:rsid w:val="00887EFE"/>
    <w:rPr>
      <w:rFonts w:cs="Arial"/>
      <w:bCs/>
    </w:rPr>
  </w:style>
  <w:style w:type="character" w:styleId="CommentReference">
    <w:name w:val="annotation reference"/>
    <w:basedOn w:val="DefaultParagraphFont"/>
    <w:uiPriority w:val="99"/>
    <w:semiHidden/>
    <w:unhideWhenUsed/>
    <w:rsid w:val="00A34D50"/>
    <w:rPr>
      <w:sz w:val="16"/>
      <w:szCs w:val="16"/>
    </w:rPr>
  </w:style>
  <w:style w:type="paragraph" w:styleId="CommentText">
    <w:name w:val="annotation text"/>
    <w:basedOn w:val="Normal"/>
    <w:link w:val="CommentTextChar"/>
    <w:uiPriority w:val="99"/>
    <w:semiHidden/>
    <w:unhideWhenUsed/>
    <w:rsid w:val="00A34D50"/>
    <w:pPr>
      <w:spacing w:line="240" w:lineRule="auto"/>
    </w:pPr>
    <w:rPr>
      <w:sz w:val="20"/>
      <w:szCs w:val="20"/>
    </w:rPr>
  </w:style>
  <w:style w:type="character" w:customStyle="1" w:styleId="CommentTextChar">
    <w:name w:val="Comment Text Char"/>
    <w:basedOn w:val="DefaultParagraphFont"/>
    <w:link w:val="CommentText"/>
    <w:uiPriority w:val="99"/>
    <w:semiHidden/>
    <w:rsid w:val="00A34D5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4D50"/>
    <w:rPr>
      <w:b/>
      <w:bCs/>
    </w:rPr>
  </w:style>
  <w:style w:type="character" w:customStyle="1" w:styleId="CommentSubjectChar">
    <w:name w:val="Comment Subject Char"/>
    <w:basedOn w:val="CommentTextChar"/>
    <w:link w:val="CommentSubject"/>
    <w:uiPriority w:val="99"/>
    <w:semiHidden/>
    <w:rsid w:val="00A34D50"/>
    <w:rPr>
      <w:rFonts w:ascii="Arial" w:hAnsi="Arial"/>
      <w:b/>
      <w:bCs/>
      <w:sz w:val="20"/>
      <w:szCs w:val="20"/>
    </w:rPr>
  </w:style>
  <w:style w:type="character" w:styleId="UnresolvedMention">
    <w:name w:val="Unresolved Mention"/>
    <w:basedOn w:val="DefaultParagraphFont"/>
    <w:uiPriority w:val="99"/>
    <w:semiHidden/>
    <w:unhideWhenUsed/>
    <w:rsid w:val="00684590"/>
    <w:rPr>
      <w:color w:val="605E5C"/>
      <w:shd w:val="clear" w:color="auto" w:fill="E1DFDD"/>
    </w:rPr>
  </w:style>
  <w:style w:type="paragraph" w:customStyle="1" w:styleId="TableorPictureLabel">
    <w:name w:val="Table or Picture Label"/>
    <w:basedOn w:val="Normal"/>
    <w:link w:val="TableorPictureLabelChar"/>
    <w:qFormat/>
    <w:rsid w:val="00887EFE"/>
    <w:rPr>
      <w:i/>
      <w:iCs/>
    </w:rPr>
  </w:style>
  <w:style w:type="character" w:customStyle="1" w:styleId="TableorPictureLabelChar">
    <w:name w:val="Table or Picture Label Char"/>
    <w:basedOn w:val="DefaultParagraphFont"/>
    <w:link w:val="TableorPictureLabel"/>
    <w:rsid w:val="00887EFE"/>
    <w:rPr>
      <w:i/>
      <w:iCs/>
    </w:rPr>
  </w:style>
  <w:style w:type="paragraph" w:styleId="TOC3">
    <w:name w:val="toc 3"/>
    <w:basedOn w:val="Normal"/>
    <w:next w:val="Normal"/>
    <w:autoRedefine/>
    <w:uiPriority w:val="39"/>
    <w:unhideWhenUsed/>
    <w:rsid w:val="001C4673"/>
    <w:pPr>
      <w:spacing w:after="100"/>
      <w:ind w:left="440"/>
    </w:pPr>
  </w:style>
  <w:style w:type="paragraph" w:styleId="NoSpacing">
    <w:name w:val="No Spacing"/>
    <w:link w:val="NoSpacingChar"/>
    <w:uiPriority w:val="1"/>
    <w:qFormat/>
    <w:rsid w:val="00C8696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86964"/>
    <w:rPr>
      <w:rFonts w:eastAsiaTheme="minorEastAsia"/>
      <w:lang w:val="en-US"/>
    </w:rPr>
  </w:style>
  <w:style w:type="character" w:styleId="PlaceholderText">
    <w:name w:val="Placeholder Text"/>
    <w:basedOn w:val="DefaultParagraphFont"/>
    <w:uiPriority w:val="99"/>
    <w:semiHidden/>
    <w:rsid w:val="000074EE"/>
    <w:rPr>
      <w:color w:val="808080"/>
    </w:rPr>
  </w:style>
  <w:style w:type="character" w:styleId="SubtleEmphasis">
    <w:name w:val="Subtle Emphasis"/>
    <w:basedOn w:val="DefaultParagraphFont"/>
    <w:uiPriority w:val="19"/>
    <w:qFormat/>
    <w:rsid w:val="003532BC"/>
    <w:rPr>
      <w:i/>
      <w:iCs/>
      <w:color w:val="404040" w:themeColor="text1" w:themeTint="BF"/>
    </w:rPr>
  </w:style>
  <w:style w:type="character" w:customStyle="1" w:styleId="TitleChar">
    <w:name w:val="Title Char"/>
    <w:basedOn w:val="DefaultParagraphFont"/>
    <w:link w:val="Title"/>
    <w:uiPriority w:val="10"/>
    <w:rsid w:val="008A3A1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3532BC"/>
    <w:rPr>
      <w:i/>
      <w:iCs/>
    </w:rPr>
  </w:style>
  <w:style w:type="character" w:styleId="IntenseEmphasis">
    <w:name w:val="Intense Emphasis"/>
    <w:basedOn w:val="DefaultParagraphFont"/>
    <w:uiPriority w:val="21"/>
    <w:qFormat/>
    <w:rsid w:val="003532BC"/>
    <w:rPr>
      <w:i/>
      <w:iCs/>
      <w:color w:val="00A0DD" w:themeColor="accent1"/>
    </w:rPr>
  </w:style>
  <w:style w:type="character" w:styleId="Strong">
    <w:name w:val="Strong"/>
    <w:basedOn w:val="DefaultParagraphFont"/>
    <w:uiPriority w:val="22"/>
    <w:qFormat/>
    <w:rsid w:val="003532BC"/>
    <w:rPr>
      <w:b/>
      <w:bCs/>
    </w:rPr>
  </w:style>
  <w:style w:type="paragraph" w:styleId="IntenseQuote">
    <w:name w:val="Intense Quote"/>
    <w:basedOn w:val="Normal"/>
    <w:next w:val="Normal"/>
    <w:link w:val="IntenseQuoteChar"/>
    <w:uiPriority w:val="30"/>
    <w:qFormat/>
    <w:rsid w:val="003532BC"/>
    <w:pPr>
      <w:pBdr>
        <w:top w:val="single" w:sz="4" w:space="10" w:color="00A0DD" w:themeColor="accent1"/>
        <w:bottom w:val="single" w:sz="4" w:space="10" w:color="00A0DD" w:themeColor="accent1"/>
      </w:pBdr>
      <w:spacing w:before="360" w:after="360"/>
      <w:ind w:left="864" w:right="864"/>
      <w:jc w:val="center"/>
    </w:pPr>
    <w:rPr>
      <w:i/>
      <w:iCs/>
      <w:color w:val="00A0DD" w:themeColor="accent1"/>
    </w:rPr>
  </w:style>
  <w:style w:type="character" w:customStyle="1" w:styleId="IntenseQuoteChar">
    <w:name w:val="Intense Quote Char"/>
    <w:basedOn w:val="DefaultParagraphFont"/>
    <w:link w:val="IntenseQuote"/>
    <w:uiPriority w:val="30"/>
    <w:rsid w:val="003532BC"/>
    <w:rPr>
      <w:i/>
      <w:iCs/>
      <w:color w:val="00A0DD" w:themeColor="accent1"/>
    </w:rPr>
  </w:style>
  <w:style w:type="character" w:styleId="IntenseReference">
    <w:name w:val="Intense Reference"/>
    <w:basedOn w:val="DefaultParagraphFont"/>
    <w:uiPriority w:val="32"/>
    <w:qFormat/>
    <w:rsid w:val="003532BC"/>
    <w:rPr>
      <w:b/>
      <w:bCs/>
      <w:smallCaps/>
      <w:color w:val="00A0DD" w:themeColor="accent1"/>
      <w:spacing w:val="5"/>
    </w:rPr>
  </w:style>
  <w:style w:type="table" w:styleId="TableGridLight">
    <w:name w:val="Grid Table Light"/>
    <w:basedOn w:val="TableNormal"/>
    <w:uiPriority w:val="40"/>
    <w:rsid w:val="00D85911"/>
    <w:pPr>
      <w:spacing w:after="0" w:line="240" w:lineRule="auto"/>
    </w:pPr>
    <w:tblPr>
      <w:tblBorders>
        <w:top w:val="single" w:sz="4" w:space="0" w:color="DF4F0D" w:themeColor="background1" w:themeShade="BF"/>
        <w:left w:val="single" w:sz="4" w:space="0" w:color="DF4F0D" w:themeColor="background1" w:themeShade="BF"/>
        <w:bottom w:val="single" w:sz="4" w:space="0" w:color="DF4F0D" w:themeColor="background1" w:themeShade="BF"/>
        <w:right w:val="single" w:sz="4" w:space="0" w:color="DF4F0D" w:themeColor="background1" w:themeShade="BF"/>
        <w:insideH w:val="single" w:sz="4" w:space="0" w:color="DF4F0D" w:themeColor="background1" w:themeShade="BF"/>
        <w:insideV w:val="single" w:sz="4" w:space="0" w:color="DF4F0D" w:themeColor="background1" w:themeShade="BF"/>
      </w:tblBorders>
    </w:tblPr>
  </w:style>
  <w:style w:type="paragraph" w:customStyle="1" w:styleId="Style1">
    <w:name w:val="Style1"/>
    <w:basedOn w:val="Heading1"/>
    <w:link w:val="Style1Char"/>
    <w:qFormat/>
    <w:rsid w:val="001E589E"/>
    <w:rPr>
      <w:color w:val="auto"/>
      <w:sz w:val="40"/>
      <w:szCs w:val="40"/>
    </w:rPr>
  </w:style>
  <w:style w:type="character" w:customStyle="1" w:styleId="Style1Char">
    <w:name w:val="Style1 Char"/>
    <w:basedOn w:val="Heading1Char"/>
    <w:link w:val="Style1"/>
    <w:rsid w:val="001E589E"/>
    <w:rPr>
      <w:rFonts w:eastAsia="Times New Roman" w:cs="Times New Roman"/>
      <w:b/>
      <w:color w:val="81B920"/>
      <w:sz w:val="40"/>
      <w:szCs w:val="40"/>
    </w:rPr>
  </w:style>
  <w:style w:type="paragraph" w:customStyle="1" w:styleId="DocumentTitle">
    <w:name w:val="Document Title"/>
    <w:basedOn w:val="Heading1"/>
    <w:qFormat/>
    <w:rsid w:val="001F5CF9"/>
    <w:rPr>
      <w:color w:val="auto"/>
      <w:sz w:val="96"/>
      <w:szCs w:val="9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06889">
      <w:bodyDiv w:val="1"/>
      <w:marLeft w:val="0"/>
      <w:marRight w:val="0"/>
      <w:marTop w:val="0"/>
      <w:marBottom w:val="0"/>
      <w:divBdr>
        <w:top w:val="none" w:sz="0" w:space="0" w:color="auto"/>
        <w:left w:val="none" w:sz="0" w:space="0" w:color="auto"/>
        <w:bottom w:val="none" w:sz="0" w:space="0" w:color="auto"/>
        <w:right w:val="none" w:sz="0" w:space="0" w:color="auto"/>
      </w:divBdr>
    </w:div>
    <w:div w:id="1034044193">
      <w:bodyDiv w:val="1"/>
      <w:marLeft w:val="0"/>
      <w:marRight w:val="0"/>
      <w:marTop w:val="0"/>
      <w:marBottom w:val="0"/>
      <w:divBdr>
        <w:top w:val="none" w:sz="0" w:space="0" w:color="auto"/>
        <w:left w:val="none" w:sz="0" w:space="0" w:color="auto"/>
        <w:bottom w:val="none" w:sz="0" w:space="0" w:color="auto"/>
        <w:right w:val="none" w:sz="0" w:space="0" w:color="auto"/>
      </w:divBdr>
    </w:div>
    <w:div w:id="1089886874">
      <w:bodyDiv w:val="1"/>
      <w:marLeft w:val="0"/>
      <w:marRight w:val="0"/>
      <w:marTop w:val="0"/>
      <w:marBottom w:val="0"/>
      <w:divBdr>
        <w:top w:val="none" w:sz="0" w:space="0" w:color="auto"/>
        <w:left w:val="none" w:sz="0" w:space="0" w:color="auto"/>
        <w:bottom w:val="none" w:sz="0" w:space="0" w:color="auto"/>
        <w:right w:val="none" w:sz="0" w:space="0" w:color="auto"/>
      </w:divBdr>
    </w:div>
    <w:div w:id="1485664401">
      <w:bodyDiv w:val="1"/>
      <w:marLeft w:val="0"/>
      <w:marRight w:val="0"/>
      <w:marTop w:val="0"/>
      <w:marBottom w:val="0"/>
      <w:divBdr>
        <w:top w:val="none" w:sz="0" w:space="0" w:color="auto"/>
        <w:left w:val="none" w:sz="0" w:space="0" w:color="auto"/>
        <w:bottom w:val="none" w:sz="0" w:space="0" w:color="auto"/>
        <w:right w:val="none" w:sz="0" w:space="0" w:color="auto"/>
      </w:divBdr>
    </w:div>
    <w:div w:id="1935018259">
      <w:bodyDiv w:val="1"/>
      <w:marLeft w:val="0"/>
      <w:marRight w:val="0"/>
      <w:marTop w:val="0"/>
      <w:marBottom w:val="0"/>
      <w:divBdr>
        <w:top w:val="none" w:sz="0" w:space="0" w:color="auto"/>
        <w:left w:val="none" w:sz="0" w:space="0" w:color="auto"/>
        <w:bottom w:val="none" w:sz="0" w:space="0" w:color="auto"/>
        <w:right w:val="none" w:sz="0" w:space="0" w:color="auto"/>
      </w:divBdr>
    </w:div>
    <w:div w:id="1938173883">
      <w:bodyDiv w:val="1"/>
      <w:marLeft w:val="0"/>
      <w:marRight w:val="0"/>
      <w:marTop w:val="0"/>
      <w:marBottom w:val="0"/>
      <w:divBdr>
        <w:top w:val="none" w:sz="0" w:space="0" w:color="auto"/>
        <w:left w:val="none" w:sz="0" w:space="0" w:color="auto"/>
        <w:bottom w:val="none" w:sz="0" w:space="0" w:color="auto"/>
        <w:right w:val="none" w:sz="0" w:space="0" w:color="auto"/>
      </w:divBdr>
      <w:divsChild>
        <w:div w:id="52630662">
          <w:marLeft w:val="0"/>
          <w:marRight w:val="0"/>
          <w:marTop w:val="120"/>
          <w:marBottom w:val="0"/>
          <w:divBdr>
            <w:top w:val="none" w:sz="0" w:space="0" w:color="auto"/>
            <w:left w:val="none" w:sz="0" w:space="0" w:color="auto"/>
            <w:bottom w:val="none" w:sz="0" w:space="0" w:color="auto"/>
            <w:right w:val="none" w:sz="0" w:space="0" w:color="auto"/>
          </w:divBdr>
          <w:divsChild>
            <w:div w:id="1268082662">
              <w:marLeft w:val="0"/>
              <w:marRight w:val="0"/>
              <w:marTop w:val="0"/>
              <w:marBottom w:val="0"/>
              <w:divBdr>
                <w:top w:val="none" w:sz="0" w:space="0" w:color="auto"/>
                <w:left w:val="none" w:sz="0" w:space="0" w:color="auto"/>
                <w:bottom w:val="none" w:sz="0" w:space="0" w:color="auto"/>
                <w:right w:val="none" w:sz="0" w:space="0" w:color="auto"/>
              </w:divBdr>
            </w:div>
          </w:divsChild>
        </w:div>
        <w:div w:id="287860506">
          <w:marLeft w:val="0"/>
          <w:marRight w:val="0"/>
          <w:marTop w:val="120"/>
          <w:marBottom w:val="0"/>
          <w:divBdr>
            <w:top w:val="none" w:sz="0" w:space="0" w:color="auto"/>
            <w:left w:val="none" w:sz="0" w:space="0" w:color="auto"/>
            <w:bottom w:val="none" w:sz="0" w:space="0" w:color="auto"/>
            <w:right w:val="none" w:sz="0" w:space="0" w:color="auto"/>
          </w:divBdr>
          <w:divsChild>
            <w:div w:id="1642495235">
              <w:marLeft w:val="0"/>
              <w:marRight w:val="0"/>
              <w:marTop w:val="0"/>
              <w:marBottom w:val="0"/>
              <w:divBdr>
                <w:top w:val="none" w:sz="0" w:space="0" w:color="auto"/>
                <w:left w:val="none" w:sz="0" w:space="0" w:color="auto"/>
                <w:bottom w:val="none" w:sz="0" w:space="0" w:color="auto"/>
                <w:right w:val="none" w:sz="0" w:space="0" w:color="auto"/>
              </w:divBdr>
            </w:div>
          </w:divsChild>
        </w:div>
        <w:div w:id="1551768109">
          <w:marLeft w:val="0"/>
          <w:marRight w:val="0"/>
          <w:marTop w:val="120"/>
          <w:marBottom w:val="0"/>
          <w:divBdr>
            <w:top w:val="none" w:sz="0" w:space="0" w:color="auto"/>
            <w:left w:val="none" w:sz="0" w:space="0" w:color="auto"/>
            <w:bottom w:val="none" w:sz="0" w:space="0" w:color="auto"/>
            <w:right w:val="none" w:sz="0" w:space="0" w:color="auto"/>
          </w:divBdr>
          <w:divsChild>
            <w:div w:id="2147238025">
              <w:marLeft w:val="0"/>
              <w:marRight w:val="0"/>
              <w:marTop w:val="0"/>
              <w:marBottom w:val="0"/>
              <w:divBdr>
                <w:top w:val="none" w:sz="0" w:space="0" w:color="auto"/>
                <w:left w:val="none" w:sz="0" w:space="0" w:color="auto"/>
                <w:bottom w:val="none" w:sz="0" w:space="0" w:color="auto"/>
                <w:right w:val="none" w:sz="0" w:space="0" w:color="auto"/>
              </w:divBdr>
            </w:div>
          </w:divsChild>
        </w:div>
        <w:div w:id="2134521713">
          <w:marLeft w:val="0"/>
          <w:marRight w:val="0"/>
          <w:marTop w:val="120"/>
          <w:marBottom w:val="0"/>
          <w:divBdr>
            <w:top w:val="none" w:sz="0" w:space="0" w:color="auto"/>
            <w:left w:val="none" w:sz="0" w:space="0" w:color="auto"/>
            <w:bottom w:val="none" w:sz="0" w:space="0" w:color="auto"/>
            <w:right w:val="none" w:sz="0" w:space="0" w:color="auto"/>
          </w:divBdr>
          <w:divsChild>
            <w:div w:id="21388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33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se.gov.au/national-vet-data/vet-privacy-notic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cver.edu.au/priva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tedd.act.gov.au/legal/privac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EAF795807043689AF4BC9FC83BB0AA"/>
        <w:category>
          <w:name w:val="General"/>
          <w:gallery w:val="placeholder"/>
        </w:category>
        <w:types>
          <w:type w:val="bbPlcHdr"/>
        </w:types>
        <w:behaviors>
          <w:behavior w:val="content"/>
        </w:behaviors>
        <w:guid w:val="{AEA64B0E-C8B3-4FFA-80F2-423772D287B8}"/>
      </w:docPartPr>
      <w:docPartBody>
        <w:p w:rsidR="00691FE8" w:rsidRDefault="00691FE8">
          <w:pPr>
            <w:pStyle w:val="B8EAF795807043689AF4BC9FC83BB0AA"/>
          </w:pPr>
          <w:r w:rsidRPr="00582C31">
            <w:rPr>
              <w:rStyle w:val="PlaceholderText"/>
            </w:rPr>
            <w:t>[Title]</w:t>
          </w:r>
        </w:p>
      </w:docPartBody>
    </w:docPart>
    <w:docPart>
      <w:docPartPr>
        <w:name w:val="E5E9B5BE561D472B8F18F9A44AB3C83F"/>
        <w:category>
          <w:name w:val="General"/>
          <w:gallery w:val="placeholder"/>
        </w:category>
        <w:types>
          <w:type w:val="bbPlcHdr"/>
        </w:types>
        <w:behaviors>
          <w:behavior w:val="content"/>
        </w:behaviors>
        <w:guid w:val="{5F5707F9-F4CB-4763-9945-0E51929B9504}"/>
      </w:docPartPr>
      <w:docPartBody>
        <w:p w:rsidR="007F5094" w:rsidRDefault="007F5094">
          <w:r w:rsidRPr="00C159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1FE8"/>
    <w:rsid w:val="000C04BC"/>
    <w:rsid w:val="000D5398"/>
    <w:rsid w:val="0028743E"/>
    <w:rsid w:val="00297271"/>
    <w:rsid w:val="004867B6"/>
    <w:rsid w:val="0050031B"/>
    <w:rsid w:val="00546205"/>
    <w:rsid w:val="005615F7"/>
    <w:rsid w:val="00580455"/>
    <w:rsid w:val="00635DB5"/>
    <w:rsid w:val="006568EC"/>
    <w:rsid w:val="00691FE8"/>
    <w:rsid w:val="006D56D6"/>
    <w:rsid w:val="00734594"/>
    <w:rsid w:val="007B452E"/>
    <w:rsid w:val="007F5094"/>
    <w:rsid w:val="008522EE"/>
    <w:rsid w:val="00887D2D"/>
    <w:rsid w:val="008A1C29"/>
    <w:rsid w:val="008E45D5"/>
    <w:rsid w:val="00945BE2"/>
    <w:rsid w:val="009D06D0"/>
    <w:rsid w:val="009F2768"/>
    <w:rsid w:val="00A4327A"/>
    <w:rsid w:val="00B12A04"/>
    <w:rsid w:val="00B945E9"/>
    <w:rsid w:val="00CA229D"/>
    <w:rsid w:val="00D602DB"/>
    <w:rsid w:val="00D87549"/>
    <w:rsid w:val="00E4740D"/>
    <w:rsid w:val="00E479BA"/>
    <w:rsid w:val="00E750ED"/>
    <w:rsid w:val="00EB0AA2"/>
    <w:rsid w:val="00F61E2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30"/>
        <w:lang w:val="en-AU" w:eastAsia="zh-CN"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740D"/>
    <w:pPr>
      <w:keepNext/>
      <w:keepLines/>
      <w:spacing w:before="120" w:after="120" w:line="276" w:lineRule="auto"/>
      <w:outlineLvl w:val="1"/>
    </w:pPr>
    <w:rPr>
      <w:rFonts w:eastAsiaTheme="majorEastAsia" w:cstheme="majorBidi"/>
      <w:b/>
      <w:bCs/>
      <w:kern w:val="0"/>
      <w:sz w:val="28"/>
      <w:szCs w:val="28"/>
      <w:lang w:eastAsia="en-US"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768"/>
    <w:rPr>
      <w:color w:val="808080"/>
    </w:rPr>
  </w:style>
  <w:style w:type="paragraph" w:customStyle="1" w:styleId="B8EAF795807043689AF4BC9FC83BB0AA">
    <w:name w:val="B8EAF795807043689AF4BC9FC83BB0AA"/>
  </w:style>
  <w:style w:type="character" w:customStyle="1" w:styleId="Heading2Char">
    <w:name w:val="Heading 2 Char"/>
    <w:basedOn w:val="DefaultParagraphFont"/>
    <w:link w:val="Heading2"/>
    <w:uiPriority w:val="9"/>
    <w:rsid w:val="00E4740D"/>
    <w:rPr>
      <w:rFonts w:eastAsiaTheme="majorEastAsia" w:cstheme="majorBidi"/>
      <w:b/>
      <w:bCs/>
      <w:kern w:val="0"/>
      <w:sz w:val="28"/>
      <w:szCs w:val="28"/>
      <w:lang w:eastAsia="en-US" w:bidi="ar-S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ommunities at Work Colours">
      <a:dk1>
        <a:sysClr val="windowText" lastClr="000000"/>
      </a:dk1>
      <a:lt1>
        <a:srgbClr val="F47E48"/>
      </a:lt1>
      <a:dk2>
        <a:srgbClr val="0A3254"/>
      </a:dk2>
      <a:lt2>
        <a:srgbClr val="FFFFFF"/>
      </a:lt2>
      <a:accent1>
        <a:srgbClr val="00A0DD"/>
      </a:accent1>
      <a:accent2>
        <a:srgbClr val="005289"/>
      </a:accent2>
      <a:accent3>
        <a:srgbClr val="A3D9E7"/>
      </a:accent3>
      <a:accent4>
        <a:srgbClr val="00B4AA"/>
      </a:accent4>
      <a:accent5>
        <a:srgbClr val="FEBD3D"/>
      </a:accent5>
      <a:accent6>
        <a:srgbClr val="E04B9B"/>
      </a:accent6>
      <a:hlink>
        <a:srgbClr val="00A0DD"/>
      </a:hlink>
      <a:folHlink>
        <a:srgbClr val="94368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0D41174E7545438F90C56B90346B3A" ma:contentTypeVersion="19" ma:contentTypeDescription="Create a new document." ma:contentTypeScope="" ma:versionID="470d577b615a138e43f025f27697223d">
  <xsd:schema xmlns:xsd="http://www.w3.org/2001/XMLSchema" xmlns:xs="http://www.w3.org/2001/XMLSchema" xmlns:p="http://schemas.microsoft.com/office/2006/metadata/properties" xmlns:ns2="6d8e19b5-4674-47b0-b3ba-d7de31d525a8" xmlns:ns3="8ae3b6b4-f25c-43ce-8859-ebab655306fd" targetNamespace="http://schemas.microsoft.com/office/2006/metadata/properties" ma:root="true" ma:fieldsID="dc2129562b08746e40b0572c97526d05" ns2:_="" ns3:_="">
    <xsd:import namespace="6d8e19b5-4674-47b0-b3ba-d7de31d525a8"/>
    <xsd:import namespace="8ae3b6b4-f25c-43ce-8859-ebab655306f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e19b5-4674-47b0-b3ba-d7de31d52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93499f-67be-49b9-82d1-04f8a3cbcfb0"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e3b6b4-f25c-43ce-8859-ebab655306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7c1ccb-736e-4f26-9dc6-776083f452e3}" ma:internalName="TaxCatchAll" ma:showField="CatchAllData" ma:web="8ae3b6b4-f25c-43ce-8859-ebab655306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8e19b5-4674-47b0-b3ba-d7de31d525a8">
      <Terms xmlns="http://schemas.microsoft.com/office/infopath/2007/PartnerControls"/>
    </lcf76f155ced4ddcb4097134ff3c332f>
    <TaxCatchAll xmlns="8ae3b6b4-f25c-43ce-8859-ebab655306fd" xsi:nil="true"/>
    <SharedWithUsers xmlns="8ae3b6b4-f25c-43ce-8859-ebab655306f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AADA8C-7C08-456F-AB0E-9A50AD26FCF5}"/>
</file>

<file path=customXml/itemProps2.xml><?xml version="1.0" encoding="utf-8"?>
<ds:datastoreItem xmlns:ds="http://schemas.openxmlformats.org/officeDocument/2006/customXml" ds:itemID="{2C017FDE-333B-4748-A6A8-84D3F2D24828}">
  <ds:schemaRefs>
    <ds:schemaRef ds:uri="http://schemas.microsoft.com/office/2006/metadata/properties"/>
    <ds:schemaRef ds:uri="http://schemas.microsoft.com/office/infopath/2007/PartnerControls"/>
    <ds:schemaRef ds:uri="40e8734b-cfb3-48d1-b965-f66525c3e57c"/>
    <ds:schemaRef ds:uri="4661fad8-b1ae-48f9-852c-0580c3ef1d96"/>
  </ds:schemaRefs>
</ds:datastoreItem>
</file>

<file path=customXml/itemProps3.xml><?xml version="1.0" encoding="utf-8"?>
<ds:datastoreItem xmlns:ds="http://schemas.openxmlformats.org/officeDocument/2006/customXml" ds:itemID="{25991A2F-9B72-4F2D-9704-7994B0DF5082}">
  <ds:schemaRefs>
    <ds:schemaRef ds:uri="http://schemas.openxmlformats.org/officeDocument/2006/bibliography"/>
  </ds:schemaRefs>
</ds:datastoreItem>
</file>

<file path=customXml/itemProps4.xml><?xml version="1.0" encoding="utf-8"?>
<ds:datastoreItem xmlns:ds="http://schemas.openxmlformats.org/officeDocument/2006/customXml" ds:itemID="{1FBAF1AF-29AF-4BD4-B957-88A31AEC25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5</Pages>
  <Words>1239</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lease of Personal Information Form</vt:lpstr>
    </vt:vector>
  </TitlesOfParts>
  <Company>Queanbeyan City Council</Company>
  <LinksUpToDate>false</LinksUpToDate>
  <CharactersWithSpaces>8286</CharactersWithSpaces>
  <SharedDoc>false</SharedDoc>
  <HLinks>
    <vt:vector size="18" baseType="variant">
      <vt:variant>
        <vt:i4>1048630</vt:i4>
      </vt:variant>
      <vt:variant>
        <vt:i4>14</vt:i4>
      </vt:variant>
      <vt:variant>
        <vt:i4>0</vt:i4>
      </vt:variant>
      <vt:variant>
        <vt:i4>5</vt:i4>
      </vt:variant>
      <vt:variant>
        <vt:lpwstr/>
      </vt:variant>
      <vt:variant>
        <vt:lpwstr>_Toc85463591</vt:lpwstr>
      </vt:variant>
      <vt:variant>
        <vt:i4>1114166</vt:i4>
      </vt:variant>
      <vt:variant>
        <vt:i4>8</vt:i4>
      </vt:variant>
      <vt:variant>
        <vt:i4>0</vt:i4>
      </vt:variant>
      <vt:variant>
        <vt:i4>5</vt:i4>
      </vt:variant>
      <vt:variant>
        <vt:lpwstr/>
      </vt:variant>
      <vt:variant>
        <vt:lpwstr>_Toc85463590</vt:lpwstr>
      </vt:variant>
      <vt:variant>
        <vt:i4>1572919</vt:i4>
      </vt:variant>
      <vt:variant>
        <vt:i4>2</vt:i4>
      </vt:variant>
      <vt:variant>
        <vt:i4>0</vt:i4>
      </vt:variant>
      <vt:variant>
        <vt:i4>5</vt:i4>
      </vt:variant>
      <vt:variant>
        <vt:lpwstr/>
      </vt:variant>
      <vt:variant>
        <vt:lpwstr>_Toc854635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of Personal Information Form</dc:title>
  <dc:subject/>
  <dc:creator>Tracy Cui</dc:creator>
  <cp:keywords>Version: 4.0</cp:keywords>
  <dc:description/>
  <cp:lastModifiedBy>Chloe Brewer</cp:lastModifiedBy>
  <cp:revision>33</cp:revision>
  <cp:lastPrinted>2017-04-26T18:04:00Z</cp:lastPrinted>
  <dcterms:created xsi:type="dcterms:W3CDTF">2025-03-19T02:12:00Z</dcterms:created>
  <dcterms:modified xsi:type="dcterms:W3CDTF">2025-06-26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50D41174E7545438F90C56B90346B3A</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